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15AF0" w14:textId="77777777" w:rsidR="009A364C" w:rsidRDefault="00BC60F6">
      <w:pPr>
        <w:widowControl/>
        <w:jc w:val="center"/>
        <w:rPr>
          <w:rFonts w:ascii="맑은 고딕" w:eastAsia="맑은 고딕" w:hAnsi="맑은 고딕"/>
          <w:b/>
          <w:bCs/>
          <w:sz w:val="72"/>
          <w:szCs w:val="72"/>
        </w:rPr>
      </w:pPr>
      <w:r>
        <w:rPr>
          <w:rFonts w:ascii="맑은 고딕" w:eastAsia="맑은 고딕" w:hAnsi="맑은 고딕" w:hint="eastAsia"/>
          <w:b/>
          <w:bCs/>
          <w:sz w:val="72"/>
          <w:szCs w:val="72"/>
        </w:rPr>
        <w:t>C</w:t>
      </w:r>
      <w:r>
        <w:rPr>
          <w:rFonts w:ascii="맑은 고딕" w:eastAsia="맑은 고딕" w:hAnsi="맑은 고딕"/>
          <w:b/>
          <w:bCs/>
          <w:sz w:val="72"/>
          <w:szCs w:val="72"/>
        </w:rPr>
        <w:t>apstone Design(1)</w:t>
      </w:r>
    </w:p>
    <w:p w14:paraId="1A8A8B92" w14:textId="77777777" w:rsidR="009A364C" w:rsidRPr="008A58DE" w:rsidRDefault="00BC60F6">
      <w:pPr>
        <w:widowControl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r>
        <w:rPr>
          <w:rFonts w:ascii="맑은 고딕" w:eastAsia="맑은 고딕" w:hAnsi="맑은 고딕" w:hint="eastAsia"/>
          <w:b/>
          <w:bCs/>
          <w:sz w:val="52"/>
          <w:szCs w:val="52"/>
          <w:lang w:val="ko-KR"/>
        </w:rPr>
        <w:t>P</w:t>
      </w:r>
      <w:r>
        <w:rPr>
          <w:rFonts w:ascii="맑은 고딕" w:eastAsia="맑은 고딕" w:hAnsi="맑은 고딕"/>
          <w:b/>
          <w:bCs/>
          <w:sz w:val="52"/>
          <w:szCs w:val="52"/>
          <w:lang w:val="ko-KR"/>
        </w:rPr>
        <w:t>roposal</w:t>
      </w:r>
    </w:p>
    <w:p w14:paraId="50192679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6FE5BFE7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5BFFF9DA" w14:textId="77777777" w:rsidR="009A364C" w:rsidRDefault="009A364C">
      <w:pPr>
        <w:widowControl/>
        <w:rPr>
          <w:rFonts w:ascii="맑은 고딕" w:eastAsia="맑은 고딕" w:hAnsi="맑은 고딕"/>
          <w:b/>
          <w:bCs/>
        </w:rPr>
      </w:pPr>
    </w:p>
    <w:p w14:paraId="062100A2" w14:textId="77777777" w:rsidR="009A364C" w:rsidRDefault="00BC60F6">
      <w:pPr>
        <w:widowControl/>
        <w:jc w:val="center"/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/>
          <w:noProof/>
        </w:rPr>
        <w:drawing>
          <wp:inline distT="0" distB="0" distL="0" distR="0" wp14:anchorId="5AE700F6" wp14:editId="6B1CC5F7">
            <wp:extent cx="4002369" cy="3800475"/>
            <wp:effectExtent l="0" t="0" r="0" b="0"/>
            <wp:docPr id="1025" name="shape1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이미지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2369" cy="3800475"/>
                    </a:xfrm>
                    <a:prstGeom prst="rect">
                      <a:avLst/>
                    </a:prstGeom>
                    <a:ln w="12700">
                      <a:noFill/>
                      <a:miter lim="400000"/>
                    </a:ln>
                  </pic:spPr>
                </pic:pic>
              </a:graphicData>
            </a:graphic>
          </wp:inline>
        </w:drawing>
      </w:r>
    </w:p>
    <w:p w14:paraId="3B21F190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203CE952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5BCFB79E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4AC41784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5FC70B1A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S</w:t>
      </w:r>
      <w:r>
        <w:rPr>
          <w:rFonts w:ascii="맑은 고딕" w:eastAsia="맑은 고딕" w:hAnsi="맑은 고딕"/>
          <w:b/>
          <w:bCs/>
          <w:sz w:val="24"/>
          <w:szCs w:val="24"/>
        </w:rPr>
        <w:t>ubjects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: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C</w:t>
      </w:r>
      <w:r>
        <w:rPr>
          <w:rFonts w:ascii="맑은 고딕" w:eastAsia="맑은 고딕" w:hAnsi="맑은 고딕"/>
          <w:b/>
          <w:bCs/>
          <w:sz w:val="24"/>
          <w:szCs w:val="24"/>
        </w:rPr>
        <w:t>apstone Design(1)</w:t>
      </w:r>
    </w:p>
    <w:p w14:paraId="7201D0B7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P</w:t>
      </w:r>
      <w:r>
        <w:rPr>
          <w:rFonts w:ascii="맑은 고딕" w:eastAsia="맑은 고딕" w:hAnsi="맑은 고딕"/>
          <w:b/>
          <w:bCs/>
          <w:sz w:val="24"/>
          <w:szCs w:val="24"/>
        </w:rPr>
        <w:t>rof.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: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S</w:t>
      </w:r>
      <w:r>
        <w:rPr>
          <w:rFonts w:ascii="맑은 고딕" w:eastAsia="맑은 고딕" w:hAnsi="맑은 고딕"/>
          <w:b/>
          <w:bCs/>
          <w:sz w:val="24"/>
          <w:szCs w:val="24"/>
        </w:rPr>
        <w:t xml:space="preserve">ang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Oh</w:t>
      </w:r>
      <w:r>
        <w:rPr>
          <w:rFonts w:ascii="맑은 고딕" w:eastAsia="맑은 고딕" w:hAnsi="맑은 고딕"/>
          <w:b/>
          <w:bCs/>
          <w:sz w:val="24"/>
          <w:szCs w:val="24"/>
        </w:rPr>
        <w:t xml:space="preserve"> Park</w:t>
      </w:r>
    </w:p>
    <w:p w14:paraId="4AB0E860" w14:textId="13E68D26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T</w:t>
      </w:r>
      <w:r>
        <w:rPr>
          <w:rFonts w:ascii="맑은 고딕" w:eastAsia="맑은 고딕" w:hAnsi="맑은 고딕"/>
          <w:b/>
          <w:bCs/>
          <w:sz w:val="24"/>
          <w:szCs w:val="24"/>
        </w:rPr>
        <w:t>eam Name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>: Tri</w:t>
      </w:r>
      <w:r w:rsidR="00601632">
        <w:rPr>
          <w:rFonts w:ascii="맑은 고딕" w:eastAsia="맑은 고딕" w:hAnsi="맑은 고딕"/>
          <w:b/>
          <w:bCs/>
          <w:sz w:val="24"/>
          <w:szCs w:val="24"/>
        </w:rPr>
        <w:t>Star</w:t>
      </w:r>
    </w:p>
    <w:p w14:paraId="7FCF9A4A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M</w:t>
      </w:r>
      <w:r>
        <w:rPr>
          <w:rFonts w:ascii="맑은 고딕" w:eastAsia="맑은 고딕" w:hAnsi="맑은 고딕"/>
          <w:b/>
          <w:bCs/>
          <w:sz w:val="24"/>
          <w:szCs w:val="24"/>
        </w:rPr>
        <w:t>embers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: 20165729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P</w:t>
      </w:r>
      <w:r>
        <w:rPr>
          <w:rFonts w:ascii="맑은 고딕" w:eastAsia="맑은 고딕" w:hAnsi="맑은 고딕"/>
          <w:b/>
          <w:bCs/>
          <w:sz w:val="24"/>
          <w:szCs w:val="24"/>
        </w:rPr>
        <w:t>ark SangWoo</w:t>
      </w:r>
    </w:p>
    <w:p w14:paraId="5A5F0CE8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ab/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 20161344 Heo JeongWoo</w:t>
      </w:r>
    </w:p>
    <w:p w14:paraId="0B7EFC39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ab/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 20161090 Lee ChaeMin</w:t>
      </w:r>
    </w:p>
    <w:p w14:paraId="219EC551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br w:type="page"/>
      </w:r>
    </w:p>
    <w:p w14:paraId="63046727" w14:textId="77777777" w:rsidR="009A364C" w:rsidRDefault="00BC60F6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lastRenderedPageBreak/>
        <w:t>1. Project Title</w:t>
      </w:r>
    </w:p>
    <w:p w14:paraId="60EB1886" w14:textId="5F66F06F" w:rsidR="0003020E" w:rsidRDefault="00640F3C" w:rsidP="0003020E">
      <w:pPr>
        <w:widowControl/>
        <w:ind w:left="760" w:hanging="357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>3D room reconstrunction unsing smartphone</w:t>
      </w:r>
      <w:r w:rsidR="00896B4A">
        <w:rPr>
          <w:rFonts w:ascii="맑은 고딕" w:eastAsia="맑은 고딕" w:hAnsi="맑은 고딕"/>
          <w:sz w:val="24"/>
          <w:szCs w:val="24"/>
        </w:rPr>
        <w:t>’</w:t>
      </w:r>
      <w:r w:rsidR="00896B4A">
        <w:rPr>
          <w:rFonts w:ascii="맑은 고딕" w:eastAsia="맑은 고딕" w:hAnsi="맑은 고딕" w:hint="eastAsia"/>
          <w:sz w:val="24"/>
          <w:szCs w:val="24"/>
        </w:rPr>
        <w:t>s</w:t>
      </w:r>
      <w:r>
        <w:rPr>
          <w:rFonts w:ascii="맑은 고딕" w:eastAsia="맑은 고딕" w:hAnsi="맑은 고딕"/>
          <w:sz w:val="24"/>
          <w:szCs w:val="24"/>
        </w:rPr>
        <w:t xml:space="preserve"> RGB-D camera.</w:t>
      </w:r>
    </w:p>
    <w:p w14:paraId="12D2A99A" w14:textId="77777777" w:rsidR="009A364C" w:rsidRDefault="009A364C" w:rsidP="0003020E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</w:p>
    <w:p w14:paraId="36C12CCC" w14:textId="363226C4" w:rsidR="009A364C" w:rsidRDefault="00BC60F6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2. Introduction &amp; Motivation</w:t>
      </w:r>
    </w:p>
    <w:p w14:paraId="1FAA9BC5" w14:textId="1585E868" w:rsidR="002F2173" w:rsidRPr="002F2173" w:rsidRDefault="00894F8B" w:rsidP="002F2173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 w:hint="eastAsia"/>
          <w:sz w:val="24"/>
          <w:szCs w:val="24"/>
        </w:rPr>
        <w:t>I</w:t>
      </w:r>
      <w:r>
        <w:rPr>
          <w:rFonts w:ascii="맑은 고딕" w:eastAsia="맑은 고딕" w:hAnsi="맑은 고딕"/>
          <w:sz w:val="24"/>
          <w:szCs w:val="24"/>
        </w:rPr>
        <w:t xml:space="preserve">f we need </w:t>
      </w:r>
      <w:r w:rsidR="00A06DF9">
        <w:rPr>
          <w:rFonts w:ascii="맑은 고딕" w:eastAsia="맑은 고딕" w:hAnsi="맑은 고딕"/>
          <w:sz w:val="24"/>
          <w:szCs w:val="24"/>
        </w:rPr>
        <w:t>to move to</w:t>
      </w:r>
      <w:r w:rsidR="00D5776A">
        <w:rPr>
          <w:rFonts w:ascii="맑은 고딕" w:eastAsia="맑은 고딕" w:hAnsi="맑은 고딕"/>
          <w:sz w:val="24"/>
          <w:szCs w:val="24"/>
        </w:rPr>
        <w:t xml:space="preserve"> another area, find room what I want is very difficult. </w:t>
      </w:r>
      <w:r w:rsidR="002F2173" w:rsidRPr="002F2173">
        <w:rPr>
          <w:rFonts w:ascii="맑은 고딕" w:eastAsia="맑은 고딕" w:hAnsi="맑은 고딕"/>
          <w:sz w:val="24"/>
          <w:szCs w:val="24"/>
        </w:rPr>
        <w:t>Because you need time to travel between regions, and if you don't have room to stay, you have to look around every room in a day.</w:t>
      </w:r>
      <w:r w:rsidR="002F2173">
        <w:rPr>
          <w:rFonts w:ascii="맑은 고딕" w:eastAsia="맑은 고딕" w:hAnsi="맑은 고딕"/>
          <w:sz w:val="24"/>
          <w:szCs w:val="24"/>
        </w:rPr>
        <w:t xml:space="preserve"> </w:t>
      </w:r>
      <w:r w:rsidR="009A2B59">
        <w:rPr>
          <w:rFonts w:ascii="맑은 고딕" w:eastAsia="맑은 고딕" w:hAnsi="맑은 고딕"/>
          <w:sz w:val="24"/>
          <w:szCs w:val="24"/>
        </w:rPr>
        <w:t>In this case</w:t>
      </w:r>
      <w:r w:rsidR="008D6546">
        <w:rPr>
          <w:rFonts w:ascii="맑은 고딕" w:eastAsia="맑은 고딕" w:hAnsi="맑은 고딕"/>
          <w:sz w:val="24"/>
          <w:szCs w:val="24"/>
        </w:rPr>
        <w:t xml:space="preserve">, </w:t>
      </w:r>
      <w:r w:rsidR="004C335F">
        <w:rPr>
          <w:rFonts w:ascii="맑은 고딕" w:eastAsia="맑은 고딕" w:hAnsi="맑은 고딕"/>
          <w:sz w:val="24"/>
          <w:szCs w:val="24"/>
        </w:rPr>
        <w:t xml:space="preserve">it’s hard to look around all the properties in the neighborhood in a day and choose the </w:t>
      </w:r>
      <w:r w:rsidR="00F938C8">
        <w:rPr>
          <w:rFonts w:ascii="맑은 고딕" w:eastAsia="맑은 고딕" w:hAnsi="맑은 고딕"/>
          <w:sz w:val="24"/>
          <w:szCs w:val="24"/>
        </w:rPr>
        <w:t>room</w:t>
      </w:r>
      <w:r w:rsidR="004C335F">
        <w:rPr>
          <w:rFonts w:ascii="맑은 고딕" w:eastAsia="맑은 고딕" w:hAnsi="맑은 고딕"/>
          <w:sz w:val="24"/>
          <w:szCs w:val="24"/>
        </w:rPr>
        <w:t xml:space="preserve"> you want. So, we find the </w:t>
      </w:r>
      <w:r w:rsidR="00F938C8">
        <w:rPr>
          <w:rFonts w:ascii="맑은 고딕" w:eastAsia="맑은 고딕" w:hAnsi="맑은 고딕"/>
          <w:sz w:val="24"/>
          <w:szCs w:val="24"/>
        </w:rPr>
        <w:t>room we want through</w:t>
      </w:r>
      <w:r w:rsidR="00884318">
        <w:rPr>
          <w:rFonts w:ascii="맑은 고딕" w:eastAsia="맑은 고딕" w:hAnsi="맑은 고딕"/>
          <w:sz w:val="24"/>
          <w:szCs w:val="24"/>
        </w:rPr>
        <w:t xml:space="preserve"> application like ‘</w:t>
      </w:r>
      <w:r w:rsidR="00884318">
        <w:rPr>
          <w:rFonts w:ascii="맑은 고딕" w:eastAsia="맑은 고딕" w:hAnsi="맑은 고딕" w:hint="eastAsia"/>
          <w:sz w:val="24"/>
          <w:szCs w:val="24"/>
        </w:rPr>
        <w:t>직방</w:t>
      </w:r>
      <w:r w:rsidR="00884318">
        <w:rPr>
          <w:rFonts w:ascii="맑은 고딕" w:eastAsia="맑은 고딕" w:hAnsi="맑은 고딕"/>
          <w:sz w:val="24"/>
          <w:szCs w:val="24"/>
        </w:rPr>
        <w:t>’, ‘</w:t>
      </w:r>
      <w:r w:rsidR="00884318">
        <w:rPr>
          <w:rFonts w:ascii="맑은 고딕" w:eastAsia="맑은 고딕" w:hAnsi="맑은 고딕" w:hint="eastAsia"/>
          <w:sz w:val="24"/>
          <w:szCs w:val="24"/>
        </w:rPr>
        <w:t>다방</w:t>
      </w:r>
      <w:r w:rsidR="00884318">
        <w:rPr>
          <w:rFonts w:ascii="맑은 고딕" w:eastAsia="맑은 고딕" w:hAnsi="맑은 고딕"/>
          <w:sz w:val="24"/>
          <w:szCs w:val="24"/>
        </w:rPr>
        <w:t>’ et</w:t>
      </w:r>
      <w:r w:rsidR="009749E8">
        <w:rPr>
          <w:rFonts w:ascii="맑은 고딕" w:eastAsia="맑은 고딕" w:hAnsi="맑은 고딕" w:hint="eastAsia"/>
          <w:sz w:val="24"/>
          <w:szCs w:val="24"/>
        </w:rPr>
        <w:t>c</w:t>
      </w:r>
      <w:r w:rsidR="009749E8">
        <w:rPr>
          <w:rFonts w:ascii="맑은 고딕" w:eastAsia="맑은 고딕" w:hAnsi="맑은 고딕"/>
          <w:sz w:val="24"/>
          <w:szCs w:val="24"/>
        </w:rPr>
        <w:t>.</w:t>
      </w:r>
      <w:r w:rsidR="00884318">
        <w:rPr>
          <w:rFonts w:ascii="맑은 고딕" w:eastAsia="맑은 고딕" w:hAnsi="맑은 고딕"/>
          <w:sz w:val="24"/>
          <w:szCs w:val="24"/>
        </w:rPr>
        <w:t xml:space="preserve"> </w:t>
      </w:r>
      <w:r w:rsidR="00C57AF4">
        <w:rPr>
          <w:rFonts w:ascii="맑은 고딕" w:eastAsia="맑은 고딕" w:hAnsi="맑은 고딕"/>
          <w:sz w:val="24"/>
          <w:szCs w:val="24"/>
        </w:rPr>
        <w:t xml:space="preserve">But we </w:t>
      </w:r>
      <w:r w:rsidR="009749E8">
        <w:rPr>
          <w:rFonts w:ascii="맑은 고딕" w:eastAsia="맑은 고딕" w:hAnsi="맑은 고딕"/>
          <w:sz w:val="24"/>
          <w:szCs w:val="24"/>
        </w:rPr>
        <w:t>cannot</w:t>
      </w:r>
      <w:r w:rsidR="00C57AF4">
        <w:rPr>
          <w:rFonts w:ascii="맑은 고딕" w:eastAsia="맑은 고딕" w:hAnsi="맑은 고딕"/>
          <w:sz w:val="24"/>
          <w:szCs w:val="24"/>
        </w:rPr>
        <w:t xml:space="preserve"> </w:t>
      </w:r>
      <w:r w:rsidR="007043DE">
        <w:rPr>
          <w:rFonts w:ascii="맑은 고딕" w:eastAsia="맑은 고딕" w:hAnsi="맑은 고딕"/>
          <w:sz w:val="24"/>
          <w:szCs w:val="24"/>
        </w:rPr>
        <w:t xml:space="preserve">see photo or 360 surround view about room </w:t>
      </w:r>
      <w:r w:rsidR="00FB765B">
        <w:rPr>
          <w:rFonts w:ascii="맑은 고딕" w:eastAsia="맑은 고딕" w:hAnsi="맑은 고딕"/>
          <w:sz w:val="24"/>
          <w:szCs w:val="24"/>
        </w:rPr>
        <w:t>all the time.</w:t>
      </w:r>
      <w:r w:rsidR="00E9473C">
        <w:rPr>
          <w:rFonts w:ascii="맑은 고딕" w:eastAsia="맑은 고딕" w:hAnsi="맑은 고딕"/>
          <w:sz w:val="24"/>
          <w:szCs w:val="24"/>
        </w:rPr>
        <w:t xml:space="preserve"> </w:t>
      </w:r>
      <w:r w:rsidR="001309EA">
        <w:rPr>
          <w:rFonts w:ascii="맑은 고딕" w:eastAsia="맑은 고딕" w:hAnsi="맑은 고딕" w:hint="eastAsia"/>
          <w:sz w:val="24"/>
          <w:szCs w:val="24"/>
        </w:rPr>
        <w:t>E</w:t>
      </w:r>
      <w:r w:rsidR="001309EA">
        <w:rPr>
          <w:rFonts w:ascii="맑은 고딕" w:eastAsia="맑은 고딕" w:hAnsi="맑은 고딕"/>
          <w:sz w:val="24"/>
          <w:szCs w:val="24"/>
        </w:rPr>
        <w:t>ven if</w:t>
      </w:r>
      <w:r w:rsidR="00E9473C">
        <w:rPr>
          <w:rFonts w:ascii="맑은 고딕" w:eastAsia="맑은 고딕" w:hAnsi="맑은 고딕"/>
          <w:sz w:val="24"/>
          <w:szCs w:val="24"/>
        </w:rPr>
        <w:t xml:space="preserve"> </w:t>
      </w:r>
      <w:r w:rsidR="001309EA">
        <w:rPr>
          <w:rFonts w:ascii="맑은 고딕" w:eastAsia="맑은 고딕" w:hAnsi="맑은 고딕"/>
          <w:sz w:val="24"/>
          <w:szCs w:val="24"/>
        </w:rPr>
        <w:t>yo</w:t>
      </w:r>
      <w:r w:rsidR="00CC3C74">
        <w:rPr>
          <w:rFonts w:ascii="맑은 고딕" w:eastAsia="맑은 고딕" w:hAnsi="맑은 고딕"/>
          <w:sz w:val="24"/>
          <w:szCs w:val="24"/>
        </w:rPr>
        <w:t>u</w:t>
      </w:r>
      <w:r w:rsidR="001309EA">
        <w:rPr>
          <w:rFonts w:ascii="맑은 고딕" w:eastAsia="맑은 고딕" w:hAnsi="맑은 고딕"/>
          <w:sz w:val="24"/>
          <w:szCs w:val="24"/>
        </w:rPr>
        <w:t>’ve</w:t>
      </w:r>
      <w:r w:rsidR="00E9473C">
        <w:rPr>
          <w:rFonts w:ascii="맑은 고딕" w:eastAsia="맑은 고딕" w:hAnsi="맑은 고딕"/>
          <w:sz w:val="24"/>
          <w:szCs w:val="24"/>
        </w:rPr>
        <w:t xml:space="preserve"> see</w:t>
      </w:r>
      <w:r w:rsidR="001309EA">
        <w:rPr>
          <w:rFonts w:ascii="맑은 고딕" w:eastAsia="맑은 고딕" w:hAnsi="맑은 고딕"/>
          <w:sz w:val="24"/>
          <w:szCs w:val="24"/>
        </w:rPr>
        <w:t>n</w:t>
      </w:r>
      <w:r w:rsidR="00E9473C">
        <w:rPr>
          <w:rFonts w:ascii="맑은 고딕" w:eastAsia="맑은 고딕" w:hAnsi="맑은 고딕"/>
          <w:sz w:val="24"/>
          <w:szCs w:val="24"/>
        </w:rPr>
        <w:t xml:space="preserve"> the room through the photos or 360 surround view, </w:t>
      </w:r>
      <w:r w:rsidR="009E38E5">
        <w:rPr>
          <w:rFonts w:ascii="맑은 고딕" w:eastAsia="맑은 고딕" w:hAnsi="맑은 고딕"/>
          <w:sz w:val="24"/>
          <w:szCs w:val="24"/>
        </w:rPr>
        <w:t>it’s hard to estimate the size of the room.</w:t>
      </w:r>
      <w:r w:rsidR="008369F7">
        <w:rPr>
          <w:rFonts w:ascii="맑은 고딕" w:eastAsia="맑은 고딕" w:hAnsi="맑은 고딕"/>
          <w:sz w:val="24"/>
          <w:szCs w:val="24"/>
        </w:rPr>
        <w:t xml:space="preserve"> </w:t>
      </w:r>
      <w:r w:rsidR="00C742A4">
        <w:rPr>
          <w:rFonts w:ascii="맑은 고딕" w:eastAsia="맑은 고딕" w:hAnsi="맑은 고딕"/>
          <w:sz w:val="24"/>
          <w:szCs w:val="24"/>
        </w:rPr>
        <w:t>So even if the room looked good in the photos, you can be very disappointed when you see it in person.</w:t>
      </w:r>
    </w:p>
    <w:p w14:paraId="7C5F1602" w14:textId="38772392" w:rsidR="002B4A62" w:rsidRDefault="0073626B" w:rsidP="002B4A62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 xml:space="preserve">Next, I don not know if the furniture I want will fit into the room with just </w:t>
      </w:r>
      <w:r w:rsidR="007E57DA">
        <w:rPr>
          <w:rFonts w:ascii="맑은 고딕" w:eastAsia="맑은 고딕" w:hAnsi="맑은 고딕"/>
          <w:sz w:val="24"/>
          <w:szCs w:val="24"/>
        </w:rPr>
        <w:t xml:space="preserve">photos or 360-surround view. So </w:t>
      </w:r>
      <w:r w:rsidR="00DE0CAB">
        <w:rPr>
          <w:rFonts w:ascii="맑은 고딕" w:eastAsia="맑은 고딕" w:hAnsi="맑은 고딕"/>
          <w:sz w:val="24"/>
          <w:szCs w:val="24"/>
        </w:rPr>
        <w:t xml:space="preserve">only the tape measure can be taken and compared to the size of the room. </w:t>
      </w:r>
    </w:p>
    <w:p w14:paraId="4D9C56E7" w14:textId="76B4B5D4" w:rsidR="00DE0CAB" w:rsidRDefault="00DE0CAB" w:rsidP="002B4A62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 xml:space="preserve">Finally, because of COVID-19, </w:t>
      </w:r>
      <w:r w:rsidR="00E8290A">
        <w:rPr>
          <w:rFonts w:ascii="맑은 고딕" w:eastAsia="맑은 고딕" w:hAnsi="맑은 고딕"/>
          <w:sz w:val="24"/>
          <w:szCs w:val="24"/>
        </w:rPr>
        <w:t>it’s hard to go out comfortably and meet many people.</w:t>
      </w:r>
    </w:p>
    <w:p w14:paraId="1C4E71CE" w14:textId="23BC45A7" w:rsidR="002B4A62" w:rsidRDefault="00802BA9" w:rsidP="00904C9F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>While we were looking for efforts to solve these problems,</w:t>
      </w:r>
      <w:r w:rsidR="001938F8">
        <w:rPr>
          <w:rFonts w:ascii="맑은 고딕" w:eastAsia="맑은 고딕" w:hAnsi="맑은 고딕"/>
          <w:sz w:val="24"/>
          <w:szCs w:val="24"/>
        </w:rPr>
        <w:t xml:space="preserve"> we can find ‘VR Modelhouse’. “VR Modelhouse” </w:t>
      </w:r>
      <w:r w:rsidR="000F77DE">
        <w:rPr>
          <w:rFonts w:ascii="맑은 고딕" w:eastAsia="맑은 고딕" w:hAnsi="맑은 고딕"/>
          <w:sz w:val="24"/>
          <w:szCs w:val="24"/>
        </w:rPr>
        <w:t xml:space="preserve">is a way to see the existing </w:t>
      </w:r>
      <w:r w:rsidR="00256E75">
        <w:rPr>
          <w:rFonts w:ascii="맑은 고딕" w:eastAsia="맑은 고딕" w:hAnsi="맑은 고딕"/>
          <w:sz w:val="24"/>
          <w:szCs w:val="24"/>
        </w:rPr>
        <w:t>model house through VR, and it is a realistic way to see the room provided by apartment construction companies to prevent people from flocking to the model house.</w:t>
      </w:r>
      <w:r w:rsidR="002A003F">
        <w:rPr>
          <w:rFonts w:ascii="맑은 고딕" w:eastAsia="맑은 고딕" w:hAnsi="맑은 고딕"/>
          <w:sz w:val="24"/>
          <w:szCs w:val="24"/>
        </w:rPr>
        <w:t xml:space="preserve"> But this is for </w:t>
      </w:r>
      <w:r w:rsidR="001705A3">
        <w:rPr>
          <w:rFonts w:ascii="맑은 고딕" w:eastAsia="맑은 고딕" w:hAnsi="맑은 고딕"/>
          <w:sz w:val="24"/>
          <w:szCs w:val="24"/>
        </w:rPr>
        <w:t xml:space="preserve">only recently built apartments are available, </w:t>
      </w:r>
      <w:r w:rsidR="00C34E35">
        <w:rPr>
          <w:rFonts w:ascii="맑은 고딕" w:eastAsia="맑은 고딕" w:hAnsi="맑은 고딕"/>
          <w:sz w:val="24"/>
          <w:szCs w:val="24"/>
        </w:rPr>
        <w:t>and no individual buildings such as old apartments or studio villas are provided.</w:t>
      </w:r>
    </w:p>
    <w:p w14:paraId="65D1E06C" w14:textId="0B55D637" w:rsidR="00442635" w:rsidRPr="00CA2AC6" w:rsidRDefault="00F709A3" w:rsidP="00CA2AC6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>We t</w:t>
      </w:r>
      <w:r w:rsidR="00D825FE">
        <w:rPr>
          <w:rFonts w:ascii="맑은 고딕" w:eastAsia="맑은 고딕" w:hAnsi="맑은 고딕"/>
          <w:sz w:val="24"/>
          <w:szCs w:val="24"/>
        </w:rPr>
        <w:t xml:space="preserve">hought it would be nice if this technology could become universal in an accessible way. </w:t>
      </w:r>
      <w:r w:rsidR="00B26CAF">
        <w:rPr>
          <w:rFonts w:ascii="맑은 고딕" w:eastAsia="맑은 고딕" w:hAnsi="맑은 고딕"/>
          <w:sz w:val="24"/>
          <w:szCs w:val="24"/>
        </w:rPr>
        <w:t xml:space="preserve">In the case of VR model house, experts make 3D models, but </w:t>
      </w:r>
      <w:r w:rsidR="003C172F">
        <w:rPr>
          <w:rFonts w:ascii="맑은 고딕" w:eastAsia="맑은 고딕" w:hAnsi="맑은 고딕"/>
          <w:sz w:val="24"/>
          <w:szCs w:val="24"/>
        </w:rPr>
        <w:t xml:space="preserve">we are going to make them through mobile phone video. </w:t>
      </w:r>
      <w:r w:rsidR="00004CC2">
        <w:rPr>
          <w:rFonts w:ascii="맑은 고딕" w:eastAsia="맑은 고딕" w:hAnsi="맑은 고딕"/>
          <w:sz w:val="24"/>
          <w:szCs w:val="24"/>
        </w:rPr>
        <w:t>So, existing tenant</w:t>
      </w:r>
      <w:r w:rsidR="00CC42CD">
        <w:rPr>
          <w:rFonts w:ascii="맑은 고딕" w:eastAsia="맑은 고딕" w:hAnsi="맑은 고딕"/>
          <w:sz w:val="24"/>
          <w:szCs w:val="24"/>
        </w:rPr>
        <w:t xml:space="preserve">s can share one 3D model by simply taking a video through an application. </w:t>
      </w:r>
      <w:r w:rsidR="001B239A">
        <w:rPr>
          <w:rFonts w:ascii="맑은 고딕" w:eastAsia="맑은 고딕" w:hAnsi="맑은 고딕" w:hint="eastAsia"/>
          <w:sz w:val="24"/>
          <w:szCs w:val="24"/>
        </w:rPr>
        <w:t>T</w:t>
      </w:r>
      <w:r w:rsidR="001B239A">
        <w:rPr>
          <w:rFonts w:ascii="맑은 고딕" w:eastAsia="맑은 고딕" w:hAnsi="맑은 고딕"/>
          <w:sz w:val="24"/>
          <w:szCs w:val="24"/>
        </w:rPr>
        <w:t>hose who visit the room can check the 3D model of the room on their smartphone without a separate device.</w:t>
      </w:r>
      <w:r w:rsidR="0025013B">
        <w:rPr>
          <w:rFonts w:ascii="맑은 고딕" w:eastAsia="맑은 고딕" w:hAnsi="맑은 고딕"/>
          <w:sz w:val="24"/>
          <w:szCs w:val="24"/>
        </w:rPr>
        <w:t xml:space="preserve"> Also you can see rooms if you</w:t>
      </w:r>
      <w:r w:rsidR="00FB54A5">
        <w:rPr>
          <w:rFonts w:ascii="맑은 고딕" w:eastAsia="맑은 고딕" w:hAnsi="맑은 고딕"/>
          <w:sz w:val="24"/>
          <w:szCs w:val="24"/>
        </w:rPr>
        <w:t xml:space="preserve"> want to </w:t>
      </w:r>
      <w:r w:rsidR="00414A86">
        <w:rPr>
          <w:rFonts w:ascii="맑은 고딕" w:eastAsia="맑은 고딕" w:hAnsi="맑은 고딕"/>
          <w:sz w:val="24"/>
          <w:szCs w:val="24"/>
        </w:rPr>
        <w:t>use</w:t>
      </w:r>
      <w:r w:rsidR="00FB54A5">
        <w:rPr>
          <w:rFonts w:ascii="맑은 고딕" w:eastAsia="맑은 고딕" w:hAnsi="맑은 고딕"/>
          <w:sz w:val="24"/>
          <w:szCs w:val="24"/>
        </w:rPr>
        <w:t xml:space="preserve"> vr device </w:t>
      </w:r>
      <w:r w:rsidR="00414A86">
        <w:rPr>
          <w:rFonts w:ascii="맑은 고딕" w:eastAsia="맑은 고딕" w:hAnsi="맑은 고딕"/>
          <w:sz w:val="24"/>
          <w:szCs w:val="24"/>
        </w:rPr>
        <w:t>such as</w:t>
      </w:r>
      <w:r w:rsidR="00FB54A5">
        <w:rPr>
          <w:rFonts w:ascii="맑은 고딕" w:eastAsia="맑은 고딕" w:hAnsi="맑은 고딕"/>
          <w:sz w:val="24"/>
          <w:szCs w:val="24"/>
        </w:rPr>
        <w:t xml:space="preserve"> ‘Google Cardboard’, ‘Samsung GearVR</w:t>
      </w:r>
      <w:r w:rsidR="006A1B56">
        <w:rPr>
          <w:rFonts w:ascii="맑은 고딕" w:eastAsia="맑은 고딕" w:hAnsi="맑은 고딕"/>
          <w:sz w:val="24"/>
          <w:szCs w:val="24"/>
        </w:rPr>
        <w:t>’.</w:t>
      </w:r>
      <w:r w:rsidR="00376CBC">
        <w:rPr>
          <w:rFonts w:ascii="맑은 고딕" w:eastAsia="맑은 고딕" w:hAnsi="맑은 고딕"/>
          <w:sz w:val="24"/>
          <w:szCs w:val="24"/>
        </w:rPr>
        <w:t xml:space="preserve"> And you cam </w:t>
      </w:r>
      <w:r w:rsidR="00376CBC">
        <w:rPr>
          <w:rFonts w:ascii="맑은 고딕" w:eastAsia="맑은 고딕" w:hAnsi="맑은 고딕"/>
          <w:sz w:val="24"/>
          <w:szCs w:val="24"/>
        </w:rPr>
        <w:lastRenderedPageBreak/>
        <w:t xml:space="preserve">make your avatar </w:t>
      </w:r>
      <w:r w:rsidR="009569BB">
        <w:rPr>
          <w:rFonts w:ascii="맑은 고딕" w:eastAsia="맑은 고딕" w:hAnsi="맑은 고딕"/>
          <w:sz w:val="24"/>
          <w:szCs w:val="24"/>
        </w:rPr>
        <w:t xml:space="preserve">using your height and weight. So you can feel </w:t>
      </w:r>
      <w:r w:rsidR="00CA2AC6">
        <w:rPr>
          <w:rFonts w:ascii="맑은 고딕" w:eastAsia="맑은 고딕" w:hAnsi="맑은 고딕"/>
          <w:sz w:val="24"/>
          <w:szCs w:val="24"/>
        </w:rPr>
        <w:t>like you’re really in room.</w:t>
      </w:r>
    </w:p>
    <w:p w14:paraId="02F61A15" w14:textId="365338F9" w:rsidR="00442635" w:rsidRDefault="00442635" w:rsidP="00442635">
      <w:pPr>
        <w:widowControl/>
        <w:ind w:left="402"/>
        <w:rPr>
          <w:rFonts w:ascii="맑은 고딕" w:eastAsia="맑은 고딕" w:hAnsi="맑은 고딕" w:cs="바탕"/>
          <w:sz w:val="24"/>
          <w:szCs w:val="24"/>
        </w:rPr>
      </w:pPr>
    </w:p>
    <w:p w14:paraId="31BD7BC8" w14:textId="77777777" w:rsidR="00442635" w:rsidRPr="00442635" w:rsidRDefault="00442635" w:rsidP="00442635">
      <w:pPr>
        <w:widowControl/>
        <w:ind w:left="402"/>
        <w:rPr>
          <w:rFonts w:ascii="맑은 고딕" w:eastAsia="맑은 고딕" w:hAnsi="맑은 고딕" w:cs="바탕"/>
          <w:sz w:val="24"/>
          <w:szCs w:val="24"/>
        </w:rPr>
      </w:pPr>
    </w:p>
    <w:p w14:paraId="0DC82450" w14:textId="77777777" w:rsidR="009A364C" w:rsidRDefault="00BC60F6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>3. Development &amp; Implementation Contents</w:t>
      </w:r>
    </w:p>
    <w:p w14:paraId="5270CB5A" w14:textId="36C6B6DB" w:rsidR="00563CF2" w:rsidRPr="008B7152" w:rsidRDefault="00CA2AC6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Scanning room using RGB-D Camera on smartphone</w:t>
      </w:r>
    </w:p>
    <w:p w14:paraId="0061BDB7" w14:textId="67A9A640" w:rsidR="008B7152" w:rsidRPr="00A47F99" w:rsidRDefault="008B7152" w:rsidP="008B7152">
      <w:pPr>
        <w:pStyle w:val="a3"/>
        <w:widowControl/>
        <w:ind w:left="1203"/>
        <w:rPr>
          <w:b/>
          <w:bCs/>
          <w:sz w:val="24"/>
          <w:szCs w:val="24"/>
        </w:rPr>
      </w:pPr>
      <w:r>
        <w:rPr>
          <w:rFonts w:hint="eastAsia"/>
          <w:sz w:val="24"/>
          <w:szCs w:val="24"/>
        </w:rPr>
        <w:t>R</w:t>
      </w:r>
      <w:r>
        <w:rPr>
          <w:sz w:val="24"/>
          <w:szCs w:val="24"/>
        </w:rPr>
        <w:t xml:space="preserve">GB-D camera is consist of RGB sensor and depth sensor. Using depth sensor you can </w:t>
      </w:r>
      <w:r w:rsidR="004A2CA2">
        <w:rPr>
          <w:sz w:val="24"/>
          <w:szCs w:val="24"/>
        </w:rPr>
        <w:t xml:space="preserve">get a distance between object and camera. So we can reconstruct a place </w:t>
      </w:r>
      <w:r w:rsidR="00B04CD0">
        <w:rPr>
          <w:sz w:val="24"/>
          <w:szCs w:val="24"/>
        </w:rPr>
        <w:t xml:space="preserve">using depth only. But for accuracy, we </w:t>
      </w:r>
      <w:r w:rsidR="00610526">
        <w:rPr>
          <w:sz w:val="24"/>
          <w:szCs w:val="24"/>
        </w:rPr>
        <w:t xml:space="preserve">get RGB value from RGB sensor. </w:t>
      </w:r>
      <w:r w:rsidR="002A61CB">
        <w:rPr>
          <w:sz w:val="24"/>
          <w:szCs w:val="24"/>
        </w:rPr>
        <w:t>For this, we need to get RGB and Depth value simultan</w:t>
      </w:r>
      <w:r w:rsidR="00E106FE">
        <w:rPr>
          <w:sz w:val="24"/>
          <w:szCs w:val="24"/>
        </w:rPr>
        <w:t xml:space="preserve">eously and we need to implement this application. </w:t>
      </w:r>
      <w:r w:rsidR="00DC21E9">
        <w:rPr>
          <w:sz w:val="24"/>
          <w:szCs w:val="24"/>
        </w:rPr>
        <w:t>We can use some s</w:t>
      </w:r>
      <w:r w:rsidR="00610526">
        <w:rPr>
          <w:sz w:val="24"/>
          <w:szCs w:val="24"/>
        </w:rPr>
        <w:t>martphone</w:t>
      </w:r>
      <w:r w:rsidR="00DC21E9">
        <w:rPr>
          <w:sz w:val="24"/>
          <w:szCs w:val="24"/>
        </w:rPr>
        <w:t>s what have a depth sensor like S20+, S20Ultra, S10+, Note10+, Ipad pro 4</w:t>
      </w:r>
      <w:r w:rsidR="00DC21E9" w:rsidRPr="00DC21E9">
        <w:rPr>
          <w:sz w:val="24"/>
          <w:szCs w:val="24"/>
          <w:vertAlign w:val="superscript"/>
        </w:rPr>
        <w:t>th</w:t>
      </w:r>
      <w:r w:rsidR="00DC21E9">
        <w:rPr>
          <w:sz w:val="24"/>
          <w:szCs w:val="24"/>
        </w:rPr>
        <w:t>.</w:t>
      </w:r>
    </w:p>
    <w:p w14:paraId="3322F1BA" w14:textId="77777777" w:rsidR="00A47F99" w:rsidRPr="00A47F99" w:rsidRDefault="00A47F99" w:rsidP="00A47F99">
      <w:pPr>
        <w:pStyle w:val="a3"/>
        <w:widowControl/>
        <w:ind w:left="1203"/>
        <w:rPr>
          <w:sz w:val="24"/>
          <w:szCs w:val="24"/>
        </w:rPr>
      </w:pPr>
    </w:p>
    <w:p w14:paraId="24AAE79A" w14:textId="278666F6" w:rsidR="00A47F99" w:rsidRPr="009619C6" w:rsidRDefault="009619C6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3D reconstruct a place using depth &amp; RGB value</w:t>
      </w:r>
    </w:p>
    <w:p w14:paraId="6A28C2A8" w14:textId="44E7E53D" w:rsidR="009619C6" w:rsidRDefault="002C123A" w:rsidP="009619C6">
      <w:pPr>
        <w:pStyle w:val="a3"/>
        <w:widowControl/>
        <w:ind w:left="1203"/>
        <w:rPr>
          <w:sz w:val="24"/>
          <w:szCs w:val="24"/>
        </w:rPr>
      </w:pPr>
      <w:r>
        <w:rPr>
          <w:sz w:val="24"/>
          <w:szCs w:val="24"/>
        </w:rPr>
        <w:t>Based on the RGB and depth values previously obtained</w:t>
      </w:r>
      <w:r w:rsidR="007F7852">
        <w:rPr>
          <w:sz w:val="24"/>
          <w:szCs w:val="24"/>
        </w:rPr>
        <w:t>, we need to reconstruct a place. For this we will using ‘Unity 3D’ because of application</w:t>
      </w:r>
      <w:r w:rsidR="0098575A">
        <w:rPr>
          <w:sz w:val="24"/>
          <w:szCs w:val="24"/>
        </w:rPr>
        <w:t xml:space="preserve">. In this step we need to study Unity 3D, so implementation </w:t>
      </w:r>
      <w:r w:rsidR="00665EE3">
        <w:rPr>
          <w:sz w:val="24"/>
          <w:szCs w:val="24"/>
        </w:rPr>
        <w:t>is likely to take a long time.</w:t>
      </w:r>
    </w:p>
    <w:p w14:paraId="4DB18782" w14:textId="77777777" w:rsidR="0098575A" w:rsidRPr="00A47F99" w:rsidRDefault="0098575A" w:rsidP="009619C6">
      <w:pPr>
        <w:pStyle w:val="a3"/>
        <w:widowControl/>
        <w:ind w:left="1203"/>
        <w:rPr>
          <w:b/>
          <w:bCs/>
          <w:sz w:val="24"/>
          <w:szCs w:val="24"/>
        </w:rPr>
      </w:pPr>
    </w:p>
    <w:p w14:paraId="678AFD48" w14:textId="253A6424" w:rsidR="00356FE9" w:rsidRPr="00055887" w:rsidRDefault="00665EE3" w:rsidP="00356FE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I for control avatar &amp; furniture</w:t>
      </w:r>
    </w:p>
    <w:p w14:paraId="7B18AA6A" w14:textId="0FF99C27" w:rsidR="00055887" w:rsidRDefault="00665EE3" w:rsidP="00055887">
      <w:pPr>
        <w:pStyle w:val="a3"/>
        <w:widowControl/>
        <w:ind w:left="1203"/>
        <w:rPr>
          <w:sz w:val="24"/>
          <w:szCs w:val="24"/>
        </w:rPr>
      </w:pPr>
      <w:r>
        <w:rPr>
          <w:sz w:val="24"/>
          <w:szCs w:val="24"/>
        </w:rPr>
        <w:t>If user don not want to use VR device</w:t>
      </w:r>
      <w:r w:rsidR="00D57940">
        <w:rPr>
          <w:sz w:val="24"/>
          <w:szCs w:val="24"/>
        </w:rPr>
        <w:t xml:space="preserve">, we need to show 3D place on smartphone screen. </w:t>
      </w:r>
    </w:p>
    <w:p w14:paraId="74BF6292" w14:textId="77777777" w:rsidR="00D40EC8" w:rsidRPr="00A47F99" w:rsidRDefault="00D40EC8" w:rsidP="00055887">
      <w:pPr>
        <w:pStyle w:val="a3"/>
        <w:widowControl/>
        <w:ind w:left="1203"/>
        <w:rPr>
          <w:b/>
          <w:bCs/>
          <w:sz w:val="24"/>
          <w:szCs w:val="24"/>
        </w:rPr>
      </w:pPr>
    </w:p>
    <w:p w14:paraId="6179F67F" w14:textId="11256F1D" w:rsidR="00A47F99" w:rsidRPr="00A47F99" w:rsidRDefault="00E221E1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rFonts w:hint="eastAsia"/>
          <w:sz w:val="24"/>
          <w:szCs w:val="24"/>
        </w:rPr>
        <w:t>R</w:t>
      </w:r>
      <w:r>
        <w:rPr>
          <w:sz w:val="24"/>
          <w:szCs w:val="24"/>
        </w:rPr>
        <w:t>ecognize direction &amp; walk using Smartphone’s sensor</w:t>
      </w:r>
    </w:p>
    <w:p w14:paraId="61DFA288" w14:textId="18DE6664" w:rsidR="00A47F99" w:rsidRDefault="00E221E1" w:rsidP="00A47F99">
      <w:pPr>
        <w:pStyle w:val="a3"/>
        <w:widowControl/>
        <w:ind w:left="1203"/>
        <w:rPr>
          <w:sz w:val="24"/>
          <w:szCs w:val="24"/>
        </w:rPr>
      </w:pPr>
      <w:r>
        <w:rPr>
          <w:sz w:val="24"/>
          <w:szCs w:val="24"/>
        </w:rPr>
        <w:t xml:space="preserve">If user use a VR device, user cannot control </w:t>
      </w:r>
      <w:r w:rsidR="00510024">
        <w:rPr>
          <w:sz w:val="24"/>
          <w:szCs w:val="24"/>
        </w:rPr>
        <w:t xml:space="preserve">avatar through touch. So we need to recognize direction and </w:t>
      </w:r>
      <w:r w:rsidR="001F0752">
        <w:rPr>
          <w:sz w:val="24"/>
          <w:szCs w:val="24"/>
        </w:rPr>
        <w:t>walk. And the space</w:t>
      </w:r>
      <w:r w:rsidR="00573C49">
        <w:rPr>
          <w:sz w:val="24"/>
          <w:szCs w:val="24"/>
        </w:rPr>
        <w:t xml:space="preserve"> in which users use this application is very limited, </w:t>
      </w:r>
      <w:r w:rsidR="0097373F">
        <w:rPr>
          <w:sz w:val="24"/>
          <w:szCs w:val="24"/>
        </w:rPr>
        <w:t>so this application nec</w:t>
      </w:r>
      <w:r w:rsidR="00F47B69">
        <w:rPr>
          <w:sz w:val="24"/>
          <w:szCs w:val="24"/>
        </w:rPr>
        <w:t xml:space="preserve">essary </w:t>
      </w:r>
      <w:r w:rsidR="005F3CB9">
        <w:rPr>
          <w:sz w:val="24"/>
          <w:szCs w:val="24"/>
        </w:rPr>
        <w:t>recognize user’s walk in place</w:t>
      </w:r>
      <w:r w:rsidR="00573C49">
        <w:rPr>
          <w:sz w:val="24"/>
          <w:szCs w:val="24"/>
        </w:rPr>
        <w:t xml:space="preserve"> </w:t>
      </w:r>
    </w:p>
    <w:p w14:paraId="4118488F" w14:textId="77777777" w:rsidR="00E221E1" w:rsidRPr="00A47F99" w:rsidRDefault="00E221E1" w:rsidP="00A47F99">
      <w:pPr>
        <w:pStyle w:val="a3"/>
        <w:widowControl/>
        <w:ind w:left="1203"/>
        <w:rPr>
          <w:b/>
          <w:bCs/>
          <w:sz w:val="24"/>
          <w:szCs w:val="24"/>
        </w:rPr>
      </w:pPr>
    </w:p>
    <w:p w14:paraId="10E87E11" w14:textId="63066D96" w:rsidR="00A47F99" w:rsidRPr="00A47F99" w:rsidRDefault="007240D5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Furniture arrangement using Hand Tracking</w:t>
      </w:r>
    </w:p>
    <w:p w14:paraId="044D1A00" w14:textId="471EF765" w:rsidR="00A47F99" w:rsidRDefault="007240D5" w:rsidP="00A47F99">
      <w:pPr>
        <w:pStyle w:val="a3"/>
        <w:widowControl/>
        <w:ind w:left="1203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f user use a VR device, user cannot control a furniture through touch. </w:t>
      </w:r>
      <w:r w:rsidR="007823B8">
        <w:rPr>
          <w:sz w:val="24"/>
          <w:szCs w:val="24"/>
        </w:rPr>
        <w:t xml:space="preserve">But, additional device is </w:t>
      </w:r>
      <w:r w:rsidR="00CA36CF">
        <w:rPr>
          <w:sz w:val="24"/>
          <w:szCs w:val="24"/>
        </w:rPr>
        <w:t xml:space="preserve">inefficient. So we tracking a hand </w:t>
      </w:r>
      <w:r w:rsidR="006A36F0">
        <w:rPr>
          <w:sz w:val="24"/>
          <w:szCs w:val="24"/>
        </w:rPr>
        <w:t>and using hand as controller.</w:t>
      </w:r>
      <w:r w:rsidR="00250A0E">
        <w:rPr>
          <w:sz w:val="24"/>
          <w:szCs w:val="24"/>
        </w:rPr>
        <w:t xml:space="preserve"> </w:t>
      </w:r>
    </w:p>
    <w:p w14:paraId="090A725C" w14:textId="77777777" w:rsidR="00442635" w:rsidRPr="00250A0E" w:rsidRDefault="00442635" w:rsidP="00250A0E">
      <w:pPr>
        <w:pStyle w:val="a3"/>
        <w:widowControl/>
        <w:ind w:left="1203"/>
        <w:rPr>
          <w:sz w:val="24"/>
          <w:szCs w:val="24"/>
        </w:rPr>
      </w:pPr>
    </w:p>
    <w:p w14:paraId="06865CFD" w14:textId="0CBFA2F5" w:rsidR="009A364C" w:rsidRDefault="00BC60F6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>4. Goal</w:t>
      </w:r>
    </w:p>
    <w:p w14:paraId="2EDB44A2" w14:textId="337D1864" w:rsidR="00640F3C" w:rsidRDefault="00E0481B">
      <w:pPr>
        <w:widowControl/>
        <w:ind w:left="760" w:hanging="357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 w:hint="eastAsia"/>
          <w:sz w:val="24"/>
          <w:szCs w:val="24"/>
        </w:rPr>
        <w:t>T</w:t>
      </w:r>
      <w:r>
        <w:rPr>
          <w:rFonts w:ascii="맑은 고딕" w:eastAsia="맑은 고딕" w:hAnsi="맑은 고딕"/>
          <w:sz w:val="24"/>
          <w:szCs w:val="24"/>
        </w:rPr>
        <w:t xml:space="preserve">here </w:t>
      </w:r>
      <w:r w:rsidR="00383585">
        <w:rPr>
          <w:rFonts w:ascii="맑은 고딕" w:eastAsia="맑은 고딕" w:hAnsi="맑은 고딕"/>
          <w:sz w:val="24"/>
          <w:szCs w:val="24"/>
        </w:rPr>
        <w:t>are three key functions that this application provides</w:t>
      </w:r>
      <w:r w:rsidR="00250A0E">
        <w:rPr>
          <w:rFonts w:ascii="맑은 고딕" w:eastAsia="맑은 고딕" w:hAnsi="맑은 고딕" w:hint="eastAsia"/>
          <w:sz w:val="24"/>
          <w:szCs w:val="24"/>
        </w:rPr>
        <w:t>.</w:t>
      </w:r>
    </w:p>
    <w:p w14:paraId="2B2BBB10" w14:textId="7E88F900" w:rsidR="00250A0E" w:rsidRPr="00250A0E" w:rsidRDefault="00383585" w:rsidP="00250A0E">
      <w:pPr>
        <w:pStyle w:val="a3"/>
        <w:widowControl/>
        <w:numPr>
          <w:ilvl w:val="0"/>
          <w:numId w:val="3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cannig a room and reconstruct to 3D model using only smartphone camera</w:t>
      </w:r>
    </w:p>
    <w:p w14:paraId="020B1B1C" w14:textId="43125717" w:rsidR="00250A0E" w:rsidRDefault="00422BC8" w:rsidP="00250A0E">
      <w:pPr>
        <w:pStyle w:val="a3"/>
        <w:widowControl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Look around room using VR device or </w:t>
      </w:r>
      <w:r w:rsidR="00A576DA">
        <w:rPr>
          <w:sz w:val="24"/>
          <w:szCs w:val="24"/>
        </w:rPr>
        <w:t>using a screen touch</w:t>
      </w:r>
    </w:p>
    <w:p w14:paraId="4B2FFB38" w14:textId="42F97397" w:rsidR="00250A0E" w:rsidRDefault="00A576DA" w:rsidP="00250A0E">
      <w:pPr>
        <w:pStyle w:val="a3"/>
        <w:widowControl/>
        <w:numPr>
          <w:ilvl w:val="0"/>
          <w:numId w:val="3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F</w:t>
      </w:r>
      <w:r>
        <w:rPr>
          <w:sz w:val="24"/>
          <w:szCs w:val="24"/>
        </w:rPr>
        <w:t xml:space="preserve">urniture arrangement </w:t>
      </w:r>
    </w:p>
    <w:p w14:paraId="53081262" w14:textId="150B37D0" w:rsidR="00250A0E" w:rsidRDefault="00250A0E" w:rsidP="00250A0E">
      <w:pPr>
        <w:widowControl/>
        <w:ind w:left="403"/>
        <w:rPr>
          <w:rFonts w:hint="eastAsia"/>
          <w:sz w:val="24"/>
          <w:szCs w:val="24"/>
        </w:rPr>
      </w:pPr>
    </w:p>
    <w:p w14:paraId="762C53BF" w14:textId="5BC3C970" w:rsidR="00250A0E" w:rsidRPr="00250A0E" w:rsidRDefault="00113A0F" w:rsidP="00113A0F">
      <w:pPr>
        <w:widowControl/>
        <w:wordWrap/>
        <w:autoSpaceDE/>
        <w:autoSpaceDN/>
        <w:rPr>
          <w:rFonts w:ascii="맑은 고딕" w:eastAsia="맑은 고딕" w:hAnsi="맑은 고딕" w:cs="바탕"/>
          <w:sz w:val="24"/>
          <w:szCs w:val="24"/>
        </w:rPr>
      </w:pPr>
      <w:r>
        <w:rPr>
          <w:rFonts w:ascii="맑은 고딕" w:eastAsia="맑은 고딕" w:hAnsi="맑은 고딕" w:cs="바탕"/>
          <w:sz w:val="24"/>
          <w:szCs w:val="24"/>
        </w:rPr>
        <w:br w:type="page"/>
      </w:r>
    </w:p>
    <w:p w14:paraId="7B2413F2" w14:textId="7C0662DA" w:rsidR="009A364C" w:rsidRDefault="00640F3C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lastRenderedPageBreak/>
        <w:t>5</w:t>
      </w:r>
      <w:r w:rsidR="00BC60F6">
        <w:rPr>
          <w:rFonts w:ascii="맑은 고딕" w:eastAsia="맑은 고딕" w:hAnsi="맑은 고딕"/>
          <w:b/>
          <w:bCs/>
          <w:sz w:val="24"/>
          <w:szCs w:val="24"/>
        </w:rPr>
        <w:t>. Project Schedules</w:t>
      </w:r>
    </w:p>
    <w:p w14:paraId="321E1C0F" w14:textId="77777777" w:rsidR="009A364C" w:rsidRDefault="009A364C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</w:p>
    <w:tbl>
      <w:tblPr>
        <w:tblStyle w:val="a4"/>
        <w:tblW w:w="90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49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9"/>
      </w:tblGrid>
      <w:tr w:rsidR="009A364C" w14:paraId="4FE544F1" w14:textId="77777777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729B7" w14:textId="77777777" w:rsidR="009A364C" w:rsidRDefault="009A364C">
            <w:pPr>
              <w:tabs>
                <w:tab w:val="left" w:pos="2237"/>
              </w:tabs>
              <w:rPr>
                <w:rFonts w:ascii="맑은 고딕" w:eastAsia="맑은 고딕" w:hAnsi="맑은 고딕"/>
              </w:rPr>
            </w:pP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782926" w14:textId="77777777" w:rsidR="009A364C" w:rsidRDefault="00BC60F6">
            <w:pPr>
              <w:pStyle w:val="a3"/>
              <w:ind w:left="0"/>
              <w:jc w:val="center"/>
            </w:pPr>
            <w:r>
              <w:t>September</w:t>
            </w:r>
          </w:p>
        </w:tc>
        <w:tc>
          <w:tcPr>
            <w:tcW w:w="1672" w:type="dxa"/>
            <w:gridSpan w:val="4"/>
          </w:tcPr>
          <w:p w14:paraId="19CF5E37" w14:textId="77777777" w:rsidR="009A364C" w:rsidRDefault="00BC60F6">
            <w:pPr>
              <w:pStyle w:val="a3"/>
              <w:ind w:left="0"/>
              <w:jc w:val="center"/>
            </w:pPr>
            <w:r>
              <w:t>October</w:t>
            </w: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5E1B6D" w14:textId="77777777" w:rsidR="009A364C" w:rsidRDefault="00BC60F6">
            <w:pPr>
              <w:pStyle w:val="a3"/>
              <w:ind w:left="0"/>
              <w:jc w:val="center"/>
            </w:pPr>
            <w:r>
              <w:t>November</w:t>
            </w:r>
          </w:p>
        </w:tc>
        <w:tc>
          <w:tcPr>
            <w:tcW w:w="1255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4F0E53" w14:textId="77777777" w:rsidR="009A364C" w:rsidRDefault="00BC60F6">
            <w:pPr>
              <w:pStyle w:val="a3"/>
              <w:ind w:left="0"/>
              <w:jc w:val="center"/>
            </w:pPr>
            <w:r>
              <w:t>December</w:t>
            </w:r>
          </w:p>
        </w:tc>
      </w:tr>
      <w:tr w:rsidR="009A364C" w14:paraId="6AC6639F" w14:textId="77777777">
        <w:trPr>
          <w:trHeight w:val="506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2B3A2" w14:textId="77777777" w:rsidR="009A364C" w:rsidRDefault="00BC60F6">
            <w:pPr>
              <w:pStyle w:val="a3"/>
              <w:ind w:left="0"/>
            </w:pPr>
            <w:r>
              <w:rPr>
                <w:rFonts w:hint="eastAsia"/>
              </w:rPr>
              <w:t>D</w:t>
            </w:r>
            <w:r>
              <w:t>evelopment Conten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21EC5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3725C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72AEF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6E1DF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418" w:type="dxa"/>
          </w:tcPr>
          <w:p w14:paraId="7C341A0D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418" w:type="dxa"/>
          </w:tcPr>
          <w:p w14:paraId="75D8503E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418" w:type="dxa"/>
          </w:tcPr>
          <w:p w14:paraId="068B4D8B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418" w:type="dxa"/>
          </w:tcPr>
          <w:p w14:paraId="292A7A15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2E06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4976F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275D0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BE6309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A2C23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BE259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773E8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</w:tr>
      <w:tr w:rsidR="009A364C" w14:paraId="5647CCCC" w14:textId="77777777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8AA85" w14:textId="77777777" w:rsidR="009A364C" w:rsidRDefault="00BC60F6">
            <w:pPr>
              <w:pStyle w:val="a3"/>
              <w:ind w:left="0"/>
              <w:jc w:val="left"/>
              <w:rPr>
                <w:shd w:val="clear" w:color="auto" w:fill="FDFDFD"/>
              </w:rPr>
            </w:pPr>
            <w:r>
              <w:rPr>
                <w:shd w:val="clear" w:color="auto" w:fill="FDFDFD"/>
              </w:rPr>
              <w:t>Content Acquisition &amp;</w:t>
            </w:r>
          </w:p>
          <w:p w14:paraId="13E28F8E" w14:textId="77777777" w:rsidR="009A364C" w:rsidRDefault="00BC60F6">
            <w:pPr>
              <w:pStyle w:val="a3"/>
              <w:ind w:left="0"/>
              <w:jc w:val="left"/>
            </w:pPr>
            <w:r>
              <w:rPr>
                <w:shd w:val="clear" w:color="auto" w:fill="FDFDFD"/>
              </w:rPr>
              <w:t>Data Survey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9E8E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8566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7BD0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1CA3C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4773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1D618C" w14:textId="77777777" w:rsidR="009A364C" w:rsidRDefault="009A364C">
            <w:pPr>
              <w:ind w:left="113" w:right="113"/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4347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04CD95C5" w14:textId="77777777" w:rsidR="009A364C" w:rsidRDefault="00BC60F6">
            <w:pPr>
              <w:pStyle w:val="a3"/>
              <w:ind w:left="113" w:right="113"/>
            </w:pPr>
            <w:r>
              <w:t>M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F7668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64B1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A8E8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DB02F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790ED9AF" w14:textId="77777777" w:rsidR="009A364C" w:rsidRDefault="00BC60F6">
            <w:pPr>
              <w:pStyle w:val="a3"/>
              <w:ind w:left="113" w:right="113"/>
            </w:pPr>
            <w:r>
              <w:rPr>
                <w:lang w:val="ko-KR"/>
              </w:rPr>
              <w:t>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201E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F504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60435B89" w14:textId="77777777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8481" w14:textId="3F6E2FA1" w:rsidR="009A364C" w:rsidRDefault="00482BAC">
            <w:pPr>
              <w:pStyle w:val="a3"/>
              <w:ind w:left="0"/>
              <w:jc w:val="left"/>
            </w:pPr>
            <w:r>
              <w:t xml:space="preserve">Study android </w:t>
            </w:r>
            <w:r w:rsidR="00FF75D7">
              <w:t>api for camera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500CE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0BAAB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0520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775E1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23F4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237D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63EE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16701B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9003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498C0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CD64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572C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511285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5689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A8B0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0E39536C" w14:textId="77777777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B7D20" w14:textId="4A9FDBD1" w:rsidR="009A364C" w:rsidRPr="00113A0F" w:rsidRDefault="00113A0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3D reconstruction</w:t>
            </w:r>
            <w:r w:rsidR="00D8368E">
              <w:rPr>
                <w:rFonts w:ascii="맑은 고딕" w:eastAsia="맑은 고딕" w:hAnsi="맑은 고딕"/>
              </w:rPr>
              <w:t xml:space="preserve"> using unity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9BECC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6371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CA082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7680A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36AF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AE10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7302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0EBEBF4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BE2D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A9A0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4C69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2FE2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38CBE3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6AFA1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9E23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733687CC" w14:textId="77777777" w:rsidTr="00D771D6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108A92" w14:textId="0DEB20B9" w:rsidR="00113A0F" w:rsidRDefault="00113A0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RGB-D camera scann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0B57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E797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5840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7895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ACA54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4E349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478D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FFFFFF" w:themeFill="background1"/>
          </w:tcPr>
          <w:p w14:paraId="3BDCD73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8AC8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405BB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B41B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E3DE6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1D894C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04AF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8DA2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FB3567" w14:paraId="44F168FE" w14:textId="77777777" w:rsidTr="00DB324D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B2D338" w14:textId="2E28B44F" w:rsidR="00FB3567" w:rsidRDefault="00FB35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 xml:space="preserve">Implementing </w:t>
            </w:r>
            <w:r w:rsidR="00DB324D">
              <w:rPr>
                <w:rFonts w:ascii="맑은 고딕" w:eastAsia="맑은 고딕" w:hAnsi="맑은 고딕"/>
              </w:rPr>
              <w:t>application UI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5DD0CE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2030EC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01AF84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7365D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D7EB4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28EF6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936FD2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1C8F1"/>
          </w:tcPr>
          <w:p w14:paraId="3735C041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D45D9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0D4D35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7A6A6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0F136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D52ACAF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7B062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66E46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</w:tr>
      <w:tr w:rsidR="008E46C1" w14:paraId="4D6BC2A9" w14:textId="77777777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1476B5" w14:textId="588EE8FA" w:rsidR="008E46C1" w:rsidRDefault="008E46C1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I</w:t>
            </w:r>
            <w:r>
              <w:rPr>
                <w:rFonts w:ascii="맑은 고딕" w:eastAsia="맑은 고딕" w:hAnsi="맑은 고딕"/>
              </w:rPr>
              <w:t>mplementing Hand track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1AFC61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51148A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DE346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4D90F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7EC1E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CA024E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74825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4B279D2A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5397C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3B3319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2412E3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F548E8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6FAE032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77B801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AD00A" w14:textId="77777777" w:rsidR="008E46C1" w:rsidRDefault="008E46C1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605B5C38" w14:textId="77777777" w:rsidTr="00EA089E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2A38B" w14:textId="091DD8B9" w:rsidR="00EA089E" w:rsidRDefault="00EA089E">
            <w:pPr>
              <w:rPr>
                <w:rFonts w:ascii="맑은 고딕" w:eastAsia="맑은 고딕" w:hAnsi="맑은 고딕" w:hint="eastAsia"/>
              </w:rPr>
            </w:pPr>
            <w:r>
              <w:rPr>
                <w:rFonts w:ascii="맑은 고딕" w:eastAsia="맑은 고딕" w:hAnsi="맑은 고딕" w:hint="eastAsia"/>
              </w:rPr>
              <w:t>I</w:t>
            </w:r>
            <w:r>
              <w:rPr>
                <w:rFonts w:ascii="맑은 고딕" w:eastAsia="맑은 고딕" w:hAnsi="맑은 고딕"/>
              </w:rPr>
              <w:t>mplementing Sensor track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B8B9A6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7114F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1FF524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C4038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86B87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11E2F4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C5401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3B6F6808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6C131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E36D1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69A461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D3D669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1D54454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AAF73F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C1696" w14:textId="77777777" w:rsidR="00EA089E" w:rsidRDefault="00EA089E">
            <w:pPr>
              <w:rPr>
                <w:rFonts w:ascii="맑은 고딕" w:eastAsia="맑은 고딕" w:hAnsi="맑은 고딕"/>
              </w:rPr>
            </w:pPr>
          </w:p>
        </w:tc>
      </w:tr>
      <w:tr w:rsidR="009A364C" w:rsidRPr="00D771D6" w14:paraId="4DEF45B2" w14:textId="77777777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0497B2" w14:textId="77777777" w:rsidR="009A364C" w:rsidRDefault="00BC60F6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 xml:space="preserve">reparing </w:t>
            </w:r>
            <w:r>
              <w:rPr>
                <w:rFonts w:ascii="맑은 고딕" w:eastAsia="맑은 고딕" w:hAnsi="맑은 고딕" w:hint="eastAsia"/>
              </w:rPr>
              <w:t>M</w:t>
            </w:r>
            <w:r>
              <w:rPr>
                <w:rFonts w:ascii="맑은 고딕" w:eastAsia="맑은 고딕" w:hAnsi="맑은 고딕"/>
              </w:rPr>
              <w:t>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3C416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71AE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F4EF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4D45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92BE1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3197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51BB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6145E0E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1BD1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FAD3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B3ED1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9C7A3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B0902B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A20E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8D833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07610412" w14:textId="77777777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19567" w14:textId="77777777" w:rsidR="009A364C" w:rsidRDefault="00BC60F6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T</w:t>
            </w:r>
            <w:r>
              <w:rPr>
                <w:rFonts w:ascii="맑은 고딕" w:eastAsia="맑은 고딕" w:hAnsi="맑은 고딕"/>
              </w:rPr>
              <w:t>est and Debugg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D852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A295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1F32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B2B9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45023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2220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0A65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6C4AF142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6691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CA516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A293A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7F57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061B73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BEAE0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6C50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1BCE87AD" w14:textId="77777777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5E34F" w14:textId="77777777" w:rsidR="009A364C" w:rsidRDefault="00BC60F6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>reparing 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4E0D1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8F87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076D2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B39B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82231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9A5C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A0E3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1EF8FE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F339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A9F3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5BC54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ABC74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709A9A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DDC2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3D3B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55DBA8F9" w14:textId="77777777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7AA0C" w14:textId="77777777" w:rsidR="009A364C" w:rsidRDefault="00BC60F6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shd w:val="clear" w:color="auto" w:fill="FDFDFD"/>
              </w:rPr>
              <w:t>Writing manuals and repor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3830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64FE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418C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453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56136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3470B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55C8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54B492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418FF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DD9A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D4392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A18AA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951CBD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5CB6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58EF2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</w:tbl>
    <w:p w14:paraId="66EE3152" w14:textId="74CF94A9" w:rsidR="009A364C" w:rsidRDefault="009A364C">
      <w:pPr>
        <w:widowControl/>
        <w:rPr>
          <w:rFonts w:ascii="맑은 고딕" w:eastAsia="맑은 고딕" w:hAnsi="맑은 고딕"/>
          <w:sz w:val="24"/>
          <w:szCs w:val="24"/>
        </w:rPr>
      </w:pPr>
    </w:p>
    <w:p w14:paraId="5A870922" w14:textId="0976535E" w:rsidR="00113A0F" w:rsidRDefault="00113A0F">
      <w:pPr>
        <w:widowControl/>
        <w:rPr>
          <w:rFonts w:ascii="맑은 고딕" w:eastAsia="맑은 고딕" w:hAnsi="맑은 고딕"/>
          <w:sz w:val="24"/>
          <w:szCs w:val="24"/>
        </w:rPr>
      </w:pPr>
    </w:p>
    <w:p w14:paraId="3473E0B1" w14:textId="77777777" w:rsidR="00E84520" w:rsidRDefault="00E84520">
      <w:pPr>
        <w:widowControl/>
        <w:rPr>
          <w:rFonts w:ascii="맑은 고딕" w:eastAsia="맑은 고딕" w:hAnsi="맑은 고딕" w:hint="eastAsia"/>
          <w:sz w:val="24"/>
          <w:szCs w:val="24"/>
        </w:rPr>
      </w:pPr>
    </w:p>
    <w:p w14:paraId="69B71E54" w14:textId="65ECA61C" w:rsidR="00113A0F" w:rsidRDefault="00113A0F" w:rsidP="00113A0F">
      <w:pPr>
        <w:pStyle w:val="a3"/>
        <w:widowControl/>
        <w:numPr>
          <w:ilvl w:val="0"/>
          <w:numId w:val="6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H</w:t>
      </w:r>
      <w:r>
        <w:rPr>
          <w:sz w:val="24"/>
          <w:szCs w:val="24"/>
        </w:rPr>
        <w:t>eo Jeong woo</w:t>
      </w:r>
    </w:p>
    <w:tbl>
      <w:tblPr>
        <w:tblStyle w:val="a4"/>
        <w:tblW w:w="90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49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9"/>
      </w:tblGrid>
      <w:tr w:rsidR="00EA089E" w14:paraId="76A02569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42E832" w14:textId="77777777" w:rsidR="00EA089E" w:rsidRDefault="00EA089E" w:rsidP="004079CF">
            <w:pPr>
              <w:tabs>
                <w:tab w:val="left" w:pos="2237"/>
              </w:tabs>
              <w:rPr>
                <w:rFonts w:ascii="맑은 고딕" w:eastAsia="맑은 고딕" w:hAnsi="맑은 고딕"/>
              </w:rPr>
            </w:pP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2997C" w14:textId="77777777" w:rsidR="00EA089E" w:rsidRDefault="00EA089E" w:rsidP="004079CF">
            <w:pPr>
              <w:pStyle w:val="a3"/>
              <w:ind w:left="0"/>
              <w:jc w:val="center"/>
            </w:pPr>
            <w:r>
              <w:t>September</w:t>
            </w:r>
          </w:p>
        </w:tc>
        <w:tc>
          <w:tcPr>
            <w:tcW w:w="1672" w:type="dxa"/>
            <w:gridSpan w:val="4"/>
          </w:tcPr>
          <w:p w14:paraId="2E57034A" w14:textId="77777777" w:rsidR="00EA089E" w:rsidRDefault="00EA089E" w:rsidP="004079CF">
            <w:pPr>
              <w:pStyle w:val="a3"/>
              <w:ind w:left="0"/>
              <w:jc w:val="center"/>
            </w:pPr>
            <w:r>
              <w:t>October</w:t>
            </w: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5EE2C" w14:textId="77777777" w:rsidR="00EA089E" w:rsidRDefault="00EA089E" w:rsidP="004079CF">
            <w:pPr>
              <w:pStyle w:val="a3"/>
              <w:ind w:left="0"/>
              <w:jc w:val="center"/>
            </w:pPr>
            <w:r>
              <w:t>November</w:t>
            </w:r>
          </w:p>
        </w:tc>
        <w:tc>
          <w:tcPr>
            <w:tcW w:w="1255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2EE1FA" w14:textId="77777777" w:rsidR="00EA089E" w:rsidRDefault="00EA089E" w:rsidP="004079CF">
            <w:pPr>
              <w:pStyle w:val="a3"/>
              <w:ind w:left="0"/>
              <w:jc w:val="center"/>
            </w:pPr>
            <w:r>
              <w:t>December</w:t>
            </w:r>
          </w:p>
        </w:tc>
      </w:tr>
      <w:tr w:rsidR="00EA089E" w14:paraId="125EA586" w14:textId="77777777" w:rsidTr="004079CF">
        <w:trPr>
          <w:trHeight w:val="506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C81511" w14:textId="77777777" w:rsidR="00EA089E" w:rsidRDefault="00EA089E" w:rsidP="004079CF">
            <w:pPr>
              <w:pStyle w:val="a3"/>
              <w:ind w:left="0"/>
            </w:pPr>
            <w:r>
              <w:rPr>
                <w:rFonts w:hint="eastAsia"/>
              </w:rPr>
              <w:t>D</w:t>
            </w:r>
            <w:r>
              <w:t>evelopment Conten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DD2AFB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6B81F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26E67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A24A0D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418" w:type="dxa"/>
          </w:tcPr>
          <w:p w14:paraId="03FF860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418" w:type="dxa"/>
          </w:tcPr>
          <w:p w14:paraId="7CC581F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418" w:type="dxa"/>
          </w:tcPr>
          <w:p w14:paraId="40172516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418" w:type="dxa"/>
          </w:tcPr>
          <w:p w14:paraId="52F6A6B7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669FA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EBF0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600C0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A77FD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6C5C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4CF3CB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317B93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</w:tr>
      <w:tr w:rsidR="00EA089E" w14:paraId="7DF2017D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0C78A" w14:textId="77777777" w:rsidR="00EA089E" w:rsidRDefault="00EA089E" w:rsidP="004079CF">
            <w:pPr>
              <w:pStyle w:val="a3"/>
              <w:ind w:left="0"/>
              <w:jc w:val="left"/>
              <w:rPr>
                <w:shd w:val="clear" w:color="auto" w:fill="FDFDFD"/>
              </w:rPr>
            </w:pPr>
            <w:r>
              <w:rPr>
                <w:shd w:val="clear" w:color="auto" w:fill="FDFDFD"/>
              </w:rPr>
              <w:t>Content Acquisition &amp;</w:t>
            </w:r>
          </w:p>
          <w:p w14:paraId="3CF3EC5F" w14:textId="77777777" w:rsidR="00EA089E" w:rsidRDefault="00EA089E" w:rsidP="004079CF">
            <w:pPr>
              <w:pStyle w:val="a3"/>
              <w:ind w:left="0"/>
              <w:jc w:val="left"/>
            </w:pPr>
            <w:r>
              <w:rPr>
                <w:shd w:val="clear" w:color="auto" w:fill="FDFDFD"/>
              </w:rPr>
              <w:t>Data Survey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FE04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C405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0C173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E2ED1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DC89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54F34" w14:textId="77777777" w:rsidR="00EA089E" w:rsidRDefault="00EA089E" w:rsidP="004079CF">
            <w:pPr>
              <w:ind w:left="113" w:right="113"/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EC4B8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0D19E7B0" w14:textId="77777777" w:rsidR="00EA089E" w:rsidRDefault="00EA089E" w:rsidP="004079CF">
            <w:pPr>
              <w:pStyle w:val="a3"/>
              <w:ind w:left="113" w:right="113"/>
            </w:pPr>
            <w:r>
              <w:t>M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A118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DEF93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0B0A3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3E76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59203054" w14:textId="77777777" w:rsidR="00EA089E" w:rsidRDefault="00EA089E" w:rsidP="004079CF">
            <w:pPr>
              <w:pStyle w:val="a3"/>
              <w:ind w:left="113" w:right="113"/>
            </w:pPr>
            <w:r>
              <w:rPr>
                <w:lang w:val="ko-KR"/>
              </w:rPr>
              <w:t>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EAFA4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9067F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53BECB5D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301B89" w14:textId="77777777" w:rsidR="00EA089E" w:rsidRDefault="00EA089E" w:rsidP="004079CF">
            <w:pPr>
              <w:pStyle w:val="a3"/>
              <w:ind w:left="0"/>
              <w:jc w:val="left"/>
            </w:pPr>
            <w:r>
              <w:t>Study android api for camera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2BC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6AA9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C6A8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BEC16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EBE3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A46BD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92C5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7B698F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603C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BEC4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3DA0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FF28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F589A9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F290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460F1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4CE8EEB7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47CF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RGB-D camera scann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7BCE5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72CE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718EB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7C568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F2E7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75528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EC0F1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FFFFFF" w:themeFill="background1"/>
          </w:tcPr>
          <w:p w14:paraId="1A0AA29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0D5E0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C986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CF257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D511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37C0FA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0898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7D09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347AE57E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ACA7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application UI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6AF0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209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C02F8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C0C6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3EA3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DE97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1989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1C8F1"/>
          </w:tcPr>
          <w:p w14:paraId="6FD80BD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BCE7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3B7E8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719A5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BF11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19E1E8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6334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B006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28BD9BD7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24040" w14:textId="77777777" w:rsidR="00EA089E" w:rsidRDefault="00EA089E" w:rsidP="004079CF">
            <w:pPr>
              <w:rPr>
                <w:rFonts w:ascii="맑은 고딕" w:eastAsia="맑은 고딕" w:hAnsi="맑은 고딕" w:hint="eastAsia"/>
              </w:rPr>
            </w:pPr>
            <w:r>
              <w:rPr>
                <w:rFonts w:ascii="맑은 고딕" w:eastAsia="맑은 고딕" w:hAnsi="맑은 고딕" w:hint="eastAsia"/>
              </w:rPr>
              <w:t>I</w:t>
            </w:r>
            <w:r>
              <w:rPr>
                <w:rFonts w:ascii="맑은 고딕" w:eastAsia="맑은 고딕" w:hAnsi="맑은 고딕"/>
              </w:rPr>
              <w:t>mplementing Sensor track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7893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F855D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1851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BFD2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C932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76C11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9B17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0E7A31F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DAD33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E6286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A879B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53452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8913F9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23E5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E039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:rsidRPr="00D771D6" w14:paraId="4DB460EB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105FF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 xml:space="preserve">reparing </w:t>
            </w:r>
            <w:r>
              <w:rPr>
                <w:rFonts w:ascii="맑은 고딕" w:eastAsia="맑은 고딕" w:hAnsi="맑은 고딕" w:hint="eastAsia"/>
              </w:rPr>
              <w:t>M</w:t>
            </w:r>
            <w:r>
              <w:rPr>
                <w:rFonts w:ascii="맑은 고딕" w:eastAsia="맑은 고딕" w:hAnsi="맑은 고딕"/>
              </w:rPr>
              <w:t>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3E974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DF44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21DB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C9E27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02076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E31D9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3DB0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326E1A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BA76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1C4D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8CB8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1439E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9FE408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EBE0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C1E5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2DB495D9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7007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T</w:t>
            </w:r>
            <w:r>
              <w:rPr>
                <w:rFonts w:ascii="맑은 고딕" w:eastAsia="맑은 고딕" w:hAnsi="맑은 고딕"/>
              </w:rPr>
              <w:t>est and Debugg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DADBE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332FF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C40B1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A74E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4B53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7CD6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8FAF8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14D900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C43E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5AE1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4728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BAC4D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81F3CF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35C3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4E36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33EEA976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57ED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>reparing 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281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E764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25F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8943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8B2A5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4516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14C32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890637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5EA4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9C2C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F1C7A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84FB1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7A1FF7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17A9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58422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53B3081C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E7DED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shd w:val="clear" w:color="auto" w:fill="FDFDFD"/>
              </w:rPr>
              <w:t>Writing manuals and repor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DE40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1EAA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933FF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A9F6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2321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8B05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1C97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6C8B3F4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07B7E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27C1D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4E8B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FAAF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26F79D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1DCF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A78C0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</w:tbl>
    <w:p w14:paraId="42AD7057" w14:textId="77777777" w:rsidR="00E84520" w:rsidRDefault="00E84520" w:rsidP="00E84520">
      <w:pPr>
        <w:pStyle w:val="a3"/>
        <w:widowControl/>
        <w:ind w:left="760"/>
        <w:rPr>
          <w:sz w:val="24"/>
          <w:szCs w:val="24"/>
        </w:rPr>
      </w:pPr>
    </w:p>
    <w:p w14:paraId="22BFD78A" w14:textId="65F13A67" w:rsidR="00E84520" w:rsidRPr="00E84520" w:rsidRDefault="00E84520" w:rsidP="00E84520">
      <w:pPr>
        <w:widowControl/>
        <w:wordWrap/>
        <w:autoSpaceDE/>
        <w:autoSpaceDN/>
        <w:rPr>
          <w:rFonts w:ascii="맑은 고딕" w:eastAsia="맑은 고딕" w:hAnsi="맑은 고딕" w:cs="맑은 고딕"/>
          <w:color w:val="000000"/>
          <w:kern w:val="2"/>
          <w:sz w:val="24"/>
          <w:szCs w:val="24"/>
          <w:u w:color="000000"/>
        </w:rPr>
      </w:pPr>
      <w:r>
        <w:rPr>
          <w:sz w:val="24"/>
          <w:szCs w:val="24"/>
        </w:rPr>
        <w:br w:type="page"/>
      </w:r>
    </w:p>
    <w:p w14:paraId="19E107CE" w14:textId="5C7FC72F" w:rsidR="00113A0F" w:rsidRDefault="00113A0F" w:rsidP="00113A0F">
      <w:pPr>
        <w:pStyle w:val="a3"/>
        <w:widowControl/>
        <w:numPr>
          <w:ilvl w:val="0"/>
          <w:numId w:val="6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L</w:t>
      </w:r>
      <w:r>
        <w:rPr>
          <w:sz w:val="24"/>
          <w:szCs w:val="24"/>
        </w:rPr>
        <w:t>ee Chae min</w:t>
      </w:r>
    </w:p>
    <w:tbl>
      <w:tblPr>
        <w:tblStyle w:val="a4"/>
        <w:tblW w:w="90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49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9"/>
      </w:tblGrid>
      <w:tr w:rsidR="00EA089E" w14:paraId="31BF9592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16C626" w14:textId="77777777" w:rsidR="00EA089E" w:rsidRDefault="00EA089E" w:rsidP="004079CF">
            <w:pPr>
              <w:tabs>
                <w:tab w:val="left" w:pos="2237"/>
              </w:tabs>
              <w:rPr>
                <w:rFonts w:ascii="맑은 고딕" w:eastAsia="맑은 고딕" w:hAnsi="맑은 고딕"/>
              </w:rPr>
            </w:pP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BC4E69" w14:textId="77777777" w:rsidR="00EA089E" w:rsidRDefault="00EA089E" w:rsidP="004079CF">
            <w:pPr>
              <w:pStyle w:val="a3"/>
              <w:ind w:left="0"/>
              <w:jc w:val="center"/>
            </w:pPr>
            <w:r>
              <w:t>September</w:t>
            </w:r>
          </w:p>
        </w:tc>
        <w:tc>
          <w:tcPr>
            <w:tcW w:w="1672" w:type="dxa"/>
            <w:gridSpan w:val="4"/>
          </w:tcPr>
          <w:p w14:paraId="5718EB3C" w14:textId="77777777" w:rsidR="00EA089E" w:rsidRDefault="00EA089E" w:rsidP="004079CF">
            <w:pPr>
              <w:pStyle w:val="a3"/>
              <w:ind w:left="0"/>
              <w:jc w:val="center"/>
            </w:pPr>
            <w:r>
              <w:t>October</w:t>
            </w: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53582" w14:textId="77777777" w:rsidR="00EA089E" w:rsidRDefault="00EA089E" w:rsidP="004079CF">
            <w:pPr>
              <w:pStyle w:val="a3"/>
              <w:ind w:left="0"/>
              <w:jc w:val="center"/>
            </w:pPr>
            <w:r>
              <w:t>November</w:t>
            </w:r>
          </w:p>
        </w:tc>
        <w:tc>
          <w:tcPr>
            <w:tcW w:w="1255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E2BED3" w14:textId="77777777" w:rsidR="00EA089E" w:rsidRDefault="00EA089E" w:rsidP="004079CF">
            <w:pPr>
              <w:pStyle w:val="a3"/>
              <w:ind w:left="0"/>
              <w:jc w:val="center"/>
            </w:pPr>
            <w:r>
              <w:t>December</w:t>
            </w:r>
          </w:p>
        </w:tc>
      </w:tr>
      <w:tr w:rsidR="00EA089E" w14:paraId="445B0B0E" w14:textId="77777777" w:rsidTr="004079CF">
        <w:trPr>
          <w:trHeight w:val="506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9D19E" w14:textId="77777777" w:rsidR="00EA089E" w:rsidRDefault="00EA089E" w:rsidP="004079CF">
            <w:pPr>
              <w:pStyle w:val="a3"/>
              <w:ind w:left="0"/>
            </w:pPr>
            <w:r>
              <w:rPr>
                <w:rFonts w:hint="eastAsia"/>
              </w:rPr>
              <w:t>D</w:t>
            </w:r>
            <w:r>
              <w:t>evelopment Conten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B4A21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7A284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633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3516D7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418" w:type="dxa"/>
          </w:tcPr>
          <w:p w14:paraId="52B9F21F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418" w:type="dxa"/>
          </w:tcPr>
          <w:p w14:paraId="428A7C0F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418" w:type="dxa"/>
          </w:tcPr>
          <w:p w14:paraId="55C61B66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418" w:type="dxa"/>
          </w:tcPr>
          <w:p w14:paraId="2C15EAA1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6DC6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26B4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A796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052DD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7B815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9DE8A0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F22AA6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</w:tr>
      <w:tr w:rsidR="00EA089E" w14:paraId="162F2565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3EF86" w14:textId="77777777" w:rsidR="00EA089E" w:rsidRDefault="00EA089E" w:rsidP="004079CF">
            <w:pPr>
              <w:pStyle w:val="a3"/>
              <w:ind w:left="0"/>
              <w:jc w:val="left"/>
              <w:rPr>
                <w:shd w:val="clear" w:color="auto" w:fill="FDFDFD"/>
              </w:rPr>
            </w:pPr>
            <w:r>
              <w:rPr>
                <w:shd w:val="clear" w:color="auto" w:fill="FDFDFD"/>
              </w:rPr>
              <w:t>Content Acquisition &amp;</w:t>
            </w:r>
          </w:p>
          <w:p w14:paraId="3EC8E6E9" w14:textId="77777777" w:rsidR="00EA089E" w:rsidRDefault="00EA089E" w:rsidP="004079CF">
            <w:pPr>
              <w:pStyle w:val="a3"/>
              <w:ind w:left="0"/>
              <w:jc w:val="left"/>
            </w:pPr>
            <w:r>
              <w:rPr>
                <w:shd w:val="clear" w:color="auto" w:fill="FDFDFD"/>
              </w:rPr>
              <w:t>Data Survey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4F3C9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D4D67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5142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33CD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50E22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2111E" w14:textId="77777777" w:rsidR="00EA089E" w:rsidRDefault="00EA089E" w:rsidP="004079CF">
            <w:pPr>
              <w:ind w:left="113" w:right="113"/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57A94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4304F81B" w14:textId="77777777" w:rsidR="00EA089E" w:rsidRDefault="00EA089E" w:rsidP="004079CF">
            <w:pPr>
              <w:pStyle w:val="a3"/>
              <w:ind w:left="113" w:right="113"/>
            </w:pPr>
            <w:r>
              <w:t>M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F075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86A4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29E1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84A0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360BB3D3" w14:textId="77777777" w:rsidR="00EA089E" w:rsidRDefault="00EA089E" w:rsidP="004079CF">
            <w:pPr>
              <w:pStyle w:val="a3"/>
              <w:ind w:left="113" w:right="113"/>
            </w:pPr>
            <w:r>
              <w:rPr>
                <w:lang w:val="ko-KR"/>
              </w:rPr>
              <w:t>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FE669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B38CD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0D3004D4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BA4EE3" w14:textId="77777777" w:rsidR="00EA089E" w:rsidRDefault="00EA089E" w:rsidP="004079CF">
            <w:pPr>
              <w:pStyle w:val="a3"/>
              <w:ind w:left="0"/>
              <w:jc w:val="left"/>
            </w:pPr>
            <w:r>
              <w:t>Study android api for camera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120F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AC75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F7C5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15CE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75370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DA53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492C3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F321B0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3249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0BC2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9E2C0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0D0EC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CFC74C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9E97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1F348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1F7AB00B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5F94F" w14:textId="77777777" w:rsidR="00EA089E" w:rsidRPr="00113A0F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3D reconstruction using unity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9F95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EFD1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0DCB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0EFA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71EA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8FDB0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D2D77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03A0B8F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583B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A2FE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0DCFB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E6B54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CC4A91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9720A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CB64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4F077F1D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54A2A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application UI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F0852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13AF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074C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D5FC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FE21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2201F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270F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1C8F1"/>
          </w:tcPr>
          <w:p w14:paraId="6AA4A6D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A0A02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2BE3A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9A3C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9D243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98450A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66F8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C27B7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18A4C304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A4512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I</w:t>
            </w:r>
            <w:r>
              <w:rPr>
                <w:rFonts w:ascii="맑은 고딕" w:eastAsia="맑은 고딕" w:hAnsi="맑은 고딕"/>
              </w:rPr>
              <w:t>mplementing Hand track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CB1CC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C4B8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A1AD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5593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B7C8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51BB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49CB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2B4D3C9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9A54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742E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FE802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6D86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F28631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D953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02132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:rsidRPr="00D771D6" w14:paraId="4393A528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CD4B5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 xml:space="preserve">reparing </w:t>
            </w:r>
            <w:r>
              <w:rPr>
                <w:rFonts w:ascii="맑은 고딕" w:eastAsia="맑은 고딕" w:hAnsi="맑은 고딕" w:hint="eastAsia"/>
              </w:rPr>
              <w:t>M</w:t>
            </w:r>
            <w:r>
              <w:rPr>
                <w:rFonts w:ascii="맑은 고딕" w:eastAsia="맑은 고딕" w:hAnsi="맑은 고딕"/>
              </w:rPr>
              <w:t>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1372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DCEF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3A8CB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3672D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140A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79511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952D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95D1B9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83CE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4797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4185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6296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57F3AE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435C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0803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1CB57110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33CE0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T</w:t>
            </w:r>
            <w:r>
              <w:rPr>
                <w:rFonts w:ascii="맑은 고딕" w:eastAsia="맑은 고딕" w:hAnsi="맑은 고딕"/>
              </w:rPr>
              <w:t>est and Debugg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734B2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770B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ACF0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5172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855A2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06C1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FE46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C0B38A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8958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D9E2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0A3CC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C97D4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BD7B30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FB1FA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93D6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371C43F8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F21B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>reparing 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D5E7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9D03B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48E9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04F5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1885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7439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A0D7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0A28A5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2AAE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29A8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F4BF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C2268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D4D2D8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D7C8F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5856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3A267E09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6862B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shd w:val="clear" w:color="auto" w:fill="FDFDFD"/>
              </w:rPr>
              <w:t>Writing manuals and repor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A0470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26A2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F4F5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4333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BCD69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82098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40DE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58647E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18C3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EBDF6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68E0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4201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FB052B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615AE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9C49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</w:tbl>
    <w:p w14:paraId="40D2544A" w14:textId="7E7C7CCC" w:rsidR="00E84520" w:rsidRDefault="00E84520" w:rsidP="00E84520">
      <w:pPr>
        <w:pStyle w:val="a3"/>
        <w:widowControl/>
        <w:ind w:left="760"/>
        <w:rPr>
          <w:sz w:val="24"/>
          <w:szCs w:val="24"/>
        </w:rPr>
      </w:pPr>
    </w:p>
    <w:p w14:paraId="13D571D4" w14:textId="1F9F05E6" w:rsidR="00E84520" w:rsidRPr="00E84520" w:rsidRDefault="00E84520" w:rsidP="00E84520">
      <w:pPr>
        <w:widowControl/>
        <w:wordWrap/>
        <w:autoSpaceDE/>
        <w:autoSpaceDN/>
        <w:rPr>
          <w:rFonts w:ascii="맑은 고딕" w:eastAsia="맑은 고딕" w:hAnsi="맑은 고딕" w:cs="맑은 고딕"/>
          <w:color w:val="000000"/>
          <w:kern w:val="2"/>
          <w:sz w:val="24"/>
          <w:szCs w:val="24"/>
          <w:u w:color="000000"/>
        </w:rPr>
      </w:pPr>
      <w:r>
        <w:rPr>
          <w:sz w:val="24"/>
          <w:szCs w:val="24"/>
        </w:rPr>
        <w:br w:type="page"/>
      </w:r>
    </w:p>
    <w:p w14:paraId="123414E6" w14:textId="0DE92E13" w:rsidR="00113A0F" w:rsidRDefault="00113A0F" w:rsidP="00113A0F">
      <w:pPr>
        <w:pStyle w:val="a3"/>
        <w:widowControl/>
        <w:numPr>
          <w:ilvl w:val="0"/>
          <w:numId w:val="6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P</w:t>
      </w:r>
      <w:r>
        <w:rPr>
          <w:sz w:val="24"/>
          <w:szCs w:val="24"/>
        </w:rPr>
        <w:t>ark Sang woo</w:t>
      </w:r>
    </w:p>
    <w:tbl>
      <w:tblPr>
        <w:tblStyle w:val="a4"/>
        <w:tblW w:w="90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49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9"/>
      </w:tblGrid>
      <w:tr w:rsidR="00EA089E" w14:paraId="744FB453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A03EB" w14:textId="77777777" w:rsidR="00EA089E" w:rsidRDefault="00EA089E" w:rsidP="004079CF">
            <w:pPr>
              <w:tabs>
                <w:tab w:val="left" w:pos="2237"/>
              </w:tabs>
              <w:rPr>
                <w:rFonts w:ascii="맑은 고딕" w:eastAsia="맑은 고딕" w:hAnsi="맑은 고딕"/>
              </w:rPr>
            </w:pP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5400A" w14:textId="77777777" w:rsidR="00EA089E" w:rsidRDefault="00EA089E" w:rsidP="004079CF">
            <w:pPr>
              <w:pStyle w:val="a3"/>
              <w:ind w:left="0"/>
              <w:jc w:val="center"/>
            </w:pPr>
            <w:r>
              <w:t>September</w:t>
            </w:r>
          </w:p>
        </w:tc>
        <w:tc>
          <w:tcPr>
            <w:tcW w:w="1672" w:type="dxa"/>
            <w:gridSpan w:val="4"/>
          </w:tcPr>
          <w:p w14:paraId="0D36883E" w14:textId="77777777" w:rsidR="00EA089E" w:rsidRDefault="00EA089E" w:rsidP="004079CF">
            <w:pPr>
              <w:pStyle w:val="a3"/>
              <w:ind w:left="0"/>
              <w:jc w:val="center"/>
            </w:pPr>
            <w:r>
              <w:t>October</w:t>
            </w: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156661" w14:textId="77777777" w:rsidR="00EA089E" w:rsidRDefault="00EA089E" w:rsidP="004079CF">
            <w:pPr>
              <w:pStyle w:val="a3"/>
              <w:ind w:left="0"/>
              <w:jc w:val="center"/>
            </w:pPr>
            <w:r>
              <w:t>November</w:t>
            </w:r>
          </w:p>
        </w:tc>
        <w:tc>
          <w:tcPr>
            <w:tcW w:w="1255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053F06" w14:textId="77777777" w:rsidR="00EA089E" w:rsidRDefault="00EA089E" w:rsidP="004079CF">
            <w:pPr>
              <w:pStyle w:val="a3"/>
              <w:ind w:left="0"/>
              <w:jc w:val="center"/>
            </w:pPr>
            <w:r>
              <w:t>December</w:t>
            </w:r>
          </w:p>
        </w:tc>
      </w:tr>
      <w:tr w:rsidR="00EA089E" w14:paraId="5D270D57" w14:textId="77777777" w:rsidTr="004079CF">
        <w:trPr>
          <w:trHeight w:val="506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5D841" w14:textId="77777777" w:rsidR="00EA089E" w:rsidRDefault="00EA089E" w:rsidP="004079CF">
            <w:pPr>
              <w:pStyle w:val="a3"/>
              <w:ind w:left="0"/>
            </w:pPr>
            <w:r>
              <w:rPr>
                <w:rFonts w:hint="eastAsia"/>
              </w:rPr>
              <w:t>D</w:t>
            </w:r>
            <w:r>
              <w:t>evelopment Conten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5F215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4D98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92DD0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F596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418" w:type="dxa"/>
          </w:tcPr>
          <w:p w14:paraId="78B4CFC0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418" w:type="dxa"/>
          </w:tcPr>
          <w:p w14:paraId="4B93001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418" w:type="dxa"/>
          </w:tcPr>
          <w:p w14:paraId="61768E2D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418" w:type="dxa"/>
          </w:tcPr>
          <w:p w14:paraId="1C3933CF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54F69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44465C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4C21BE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76C8F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CC916D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3D69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C5073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</w:tr>
      <w:tr w:rsidR="00EA089E" w14:paraId="7267F123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799F9" w14:textId="77777777" w:rsidR="00EA089E" w:rsidRDefault="00EA089E" w:rsidP="004079CF">
            <w:pPr>
              <w:pStyle w:val="a3"/>
              <w:ind w:left="0"/>
              <w:jc w:val="left"/>
              <w:rPr>
                <w:shd w:val="clear" w:color="auto" w:fill="FDFDFD"/>
              </w:rPr>
            </w:pPr>
            <w:r>
              <w:rPr>
                <w:shd w:val="clear" w:color="auto" w:fill="FDFDFD"/>
              </w:rPr>
              <w:t>Content Acquisition &amp;</w:t>
            </w:r>
          </w:p>
          <w:p w14:paraId="761AB75A" w14:textId="77777777" w:rsidR="00EA089E" w:rsidRDefault="00EA089E" w:rsidP="004079CF">
            <w:pPr>
              <w:pStyle w:val="a3"/>
              <w:ind w:left="0"/>
              <w:jc w:val="left"/>
            </w:pPr>
            <w:r>
              <w:rPr>
                <w:shd w:val="clear" w:color="auto" w:fill="FDFDFD"/>
              </w:rPr>
              <w:t>Data Survey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F8E5F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9C032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122A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0BC28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1942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0E367F" w14:textId="77777777" w:rsidR="00EA089E" w:rsidRDefault="00EA089E" w:rsidP="004079CF">
            <w:pPr>
              <w:ind w:left="113" w:right="113"/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4D902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2DA04FA2" w14:textId="77777777" w:rsidR="00EA089E" w:rsidRDefault="00EA089E" w:rsidP="004079CF">
            <w:pPr>
              <w:pStyle w:val="a3"/>
              <w:ind w:left="113" w:right="113"/>
            </w:pPr>
            <w:r>
              <w:t>M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BD26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4212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967C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F327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677075D1" w14:textId="77777777" w:rsidR="00EA089E" w:rsidRDefault="00EA089E" w:rsidP="004079CF">
            <w:pPr>
              <w:pStyle w:val="a3"/>
              <w:ind w:left="113" w:right="113"/>
            </w:pPr>
            <w:r>
              <w:rPr>
                <w:lang w:val="ko-KR"/>
              </w:rPr>
              <w:t>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64CAA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F994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4B21D714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ABC56" w14:textId="77777777" w:rsidR="00EA089E" w:rsidRDefault="00EA089E" w:rsidP="004079CF">
            <w:pPr>
              <w:pStyle w:val="a3"/>
              <w:ind w:left="0"/>
              <w:jc w:val="left"/>
            </w:pPr>
            <w:r>
              <w:t>Study android api for camera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7E30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0CFE0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90EE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3DC10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244B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B2016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CDB1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F9D887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96D9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3EE9D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9DB3B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04992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474119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D3711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5A7C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1B439307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5020A" w14:textId="77777777" w:rsidR="00EA089E" w:rsidRPr="00113A0F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3D reconstruction using unity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C34E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35E10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0686F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75494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896A4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E3FA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9D46D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60B4213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A224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1D09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9BFFC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734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7E6D88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E0D3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1E8E3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55B497AC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085C3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application UI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C712E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E29F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C21E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7E41F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645E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565B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C2EC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1C8F1"/>
          </w:tcPr>
          <w:p w14:paraId="6CDAF6C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95D5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BEF65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FCA39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1BF49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48291C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779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F044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70EEEC3D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2B86F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I</w:t>
            </w:r>
            <w:r>
              <w:rPr>
                <w:rFonts w:ascii="맑은 고딕" w:eastAsia="맑은 고딕" w:hAnsi="맑은 고딕"/>
              </w:rPr>
              <w:t>mplementing Hand track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47CC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3C51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FD0BA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B4C8A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2975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F4DB5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07B2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60D1E82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4F21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88643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78DE8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CDCF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2B500D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F22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0796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:rsidRPr="00D771D6" w14:paraId="7419E977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562BC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 xml:space="preserve">reparing </w:t>
            </w:r>
            <w:r>
              <w:rPr>
                <w:rFonts w:ascii="맑은 고딕" w:eastAsia="맑은 고딕" w:hAnsi="맑은 고딕" w:hint="eastAsia"/>
              </w:rPr>
              <w:t>M</w:t>
            </w:r>
            <w:r>
              <w:rPr>
                <w:rFonts w:ascii="맑은 고딕" w:eastAsia="맑은 고딕" w:hAnsi="맑은 고딕"/>
              </w:rPr>
              <w:t>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B576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B3DA0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C0752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AD92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4A207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C208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9278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C3E0DE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8490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6AA5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C0F3B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528AD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6A578B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1565D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1B78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68CF866D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E620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T</w:t>
            </w:r>
            <w:r>
              <w:rPr>
                <w:rFonts w:ascii="맑은 고딕" w:eastAsia="맑은 고딕" w:hAnsi="맑은 고딕"/>
              </w:rPr>
              <w:t>est and Debugg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2B03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4FA88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19F8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2FA4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9558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3227A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914A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30B223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C6AF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1C2B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850C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FE21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9C2947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6143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022EF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0DD04872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64EA3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>reparing 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7B6D3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AD53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1815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B6D2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636E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4D9F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AAC6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165A75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0A07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917D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3D9A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10FE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A8C6BC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0FC78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6640C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6932A479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806B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shd w:val="clear" w:color="auto" w:fill="FDFDFD"/>
              </w:rPr>
              <w:t>Writing manuals and repor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5A6D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F621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23B0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0853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8375D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D3B7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EDCB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396DAF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5BC25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BC82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79F7E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2919A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1CB3F9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2743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15A5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</w:tbl>
    <w:p w14:paraId="459957E2" w14:textId="77777777" w:rsidR="00E84520" w:rsidRPr="00E84520" w:rsidRDefault="00E84520" w:rsidP="00E84520">
      <w:pPr>
        <w:widowControl/>
        <w:ind w:left="400"/>
        <w:rPr>
          <w:rFonts w:eastAsia="바탕"/>
          <w:sz w:val="24"/>
          <w:szCs w:val="24"/>
        </w:rPr>
      </w:pPr>
    </w:p>
    <w:sectPr w:rsidR="00E84520" w:rsidRPr="00E84520">
      <w:pgSz w:w="11906" w:h="16838"/>
      <w:pgMar w:top="1701" w:right="1440" w:bottom="1440" w:left="1440" w:header="851" w:footer="99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BiauKai">
    <w:altName w:val="Songti TC"/>
    <w:panose1 w:val="02010601000101010101"/>
    <w:charset w:val="88"/>
    <w:family w:val="auto"/>
    <w:pitch w:val="variable"/>
    <w:sig w:usb0="00000003" w:usb1="08080000" w:usb2="00000010" w:usb3="00000000" w:csb0="00100001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6E4AE0"/>
    <w:multiLevelType w:val="hybridMultilevel"/>
    <w:tmpl w:val="1064203E"/>
    <w:lvl w:ilvl="0" w:tplc="EF44B9F8">
      <w:start w:val="1"/>
      <w:numFmt w:val="decimal"/>
      <w:lvlText w:val="%1."/>
      <w:lvlJc w:val="left"/>
      <w:pPr>
        <w:ind w:left="76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2" w:hanging="400"/>
      </w:pPr>
    </w:lvl>
    <w:lvl w:ilvl="2" w:tplc="0409001B" w:tentative="1">
      <w:start w:val="1"/>
      <w:numFmt w:val="lowerRoman"/>
      <w:lvlText w:val="%3."/>
      <w:lvlJc w:val="right"/>
      <w:pPr>
        <w:ind w:left="1602" w:hanging="400"/>
      </w:pPr>
    </w:lvl>
    <w:lvl w:ilvl="3" w:tplc="0409000F" w:tentative="1">
      <w:start w:val="1"/>
      <w:numFmt w:val="decimal"/>
      <w:lvlText w:val="%4."/>
      <w:lvlJc w:val="left"/>
      <w:pPr>
        <w:ind w:left="2002" w:hanging="400"/>
      </w:pPr>
    </w:lvl>
    <w:lvl w:ilvl="4" w:tplc="04090019" w:tentative="1">
      <w:start w:val="1"/>
      <w:numFmt w:val="upperLetter"/>
      <w:lvlText w:val="%5."/>
      <w:lvlJc w:val="left"/>
      <w:pPr>
        <w:ind w:left="2402" w:hanging="400"/>
      </w:pPr>
    </w:lvl>
    <w:lvl w:ilvl="5" w:tplc="0409001B" w:tentative="1">
      <w:start w:val="1"/>
      <w:numFmt w:val="lowerRoman"/>
      <w:lvlText w:val="%6."/>
      <w:lvlJc w:val="right"/>
      <w:pPr>
        <w:ind w:left="2802" w:hanging="400"/>
      </w:pPr>
    </w:lvl>
    <w:lvl w:ilvl="6" w:tplc="0409000F" w:tentative="1">
      <w:start w:val="1"/>
      <w:numFmt w:val="decimal"/>
      <w:lvlText w:val="%7."/>
      <w:lvlJc w:val="left"/>
      <w:pPr>
        <w:ind w:left="3202" w:hanging="400"/>
      </w:pPr>
    </w:lvl>
    <w:lvl w:ilvl="7" w:tplc="04090019" w:tentative="1">
      <w:start w:val="1"/>
      <w:numFmt w:val="upperLetter"/>
      <w:lvlText w:val="%8."/>
      <w:lvlJc w:val="left"/>
      <w:pPr>
        <w:ind w:left="3602" w:hanging="400"/>
      </w:pPr>
    </w:lvl>
    <w:lvl w:ilvl="8" w:tplc="0409001B" w:tentative="1">
      <w:start w:val="1"/>
      <w:numFmt w:val="lowerRoman"/>
      <w:lvlText w:val="%9."/>
      <w:lvlJc w:val="right"/>
      <w:pPr>
        <w:ind w:left="4002" w:hanging="400"/>
      </w:pPr>
    </w:lvl>
  </w:abstractNum>
  <w:abstractNum w:abstractNumId="1" w15:restartNumberingAfterBreak="0">
    <w:nsid w:val="2D8C11C9"/>
    <w:multiLevelType w:val="hybridMultilevel"/>
    <w:tmpl w:val="89BECD70"/>
    <w:lvl w:ilvl="0" w:tplc="F370CFE8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43974347"/>
    <w:multiLevelType w:val="hybridMultilevel"/>
    <w:tmpl w:val="99ACE2F6"/>
    <w:lvl w:ilvl="0" w:tplc="A7A29612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3" w:hanging="400"/>
      </w:pPr>
    </w:lvl>
    <w:lvl w:ilvl="2" w:tplc="0409001B" w:tentative="1">
      <w:start w:val="1"/>
      <w:numFmt w:val="lowerRoman"/>
      <w:lvlText w:val="%3."/>
      <w:lvlJc w:val="right"/>
      <w:pPr>
        <w:ind w:left="1603" w:hanging="400"/>
      </w:pPr>
    </w:lvl>
    <w:lvl w:ilvl="3" w:tplc="0409000F" w:tentative="1">
      <w:start w:val="1"/>
      <w:numFmt w:val="decimal"/>
      <w:lvlText w:val="%4."/>
      <w:lvlJc w:val="left"/>
      <w:pPr>
        <w:ind w:left="2003" w:hanging="400"/>
      </w:pPr>
    </w:lvl>
    <w:lvl w:ilvl="4" w:tplc="04090019" w:tentative="1">
      <w:start w:val="1"/>
      <w:numFmt w:val="upperLetter"/>
      <w:lvlText w:val="%5."/>
      <w:lvlJc w:val="left"/>
      <w:pPr>
        <w:ind w:left="2403" w:hanging="400"/>
      </w:pPr>
    </w:lvl>
    <w:lvl w:ilvl="5" w:tplc="0409001B" w:tentative="1">
      <w:start w:val="1"/>
      <w:numFmt w:val="lowerRoman"/>
      <w:lvlText w:val="%6."/>
      <w:lvlJc w:val="right"/>
      <w:pPr>
        <w:ind w:left="2803" w:hanging="400"/>
      </w:pPr>
    </w:lvl>
    <w:lvl w:ilvl="6" w:tplc="0409000F" w:tentative="1">
      <w:start w:val="1"/>
      <w:numFmt w:val="decimal"/>
      <w:lvlText w:val="%7."/>
      <w:lvlJc w:val="left"/>
      <w:pPr>
        <w:ind w:left="3203" w:hanging="400"/>
      </w:pPr>
    </w:lvl>
    <w:lvl w:ilvl="7" w:tplc="04090019" w:tentative="1">
      <w:start w:val="1"/>
      <w:numFmt w:val="upperLetter"/>
      <w:lvlText w:val="%8."/>
      <w:lvlJc w:val="left"/>
      <w:pPr>
        <w:ind w:left="3603" w:hanging="400"/>
      </w:pPr>
    </w:lvl>
    <w:lvl w:ilvl="8" w:tplc="0409001B" w:tentative="1">
      <w:start w:val="1"/>
      <w:numFmt w:val="lowerRoman"/>
      <w:lvlText w:val="%9."/>
      <w:lvlJc w:val="right"/>
      <w:pPr>
        <w:ind w:left="4003" w:hanging="400"/>
      </w:pPr>
    </w:lvl>
  </w:abstractNum>
  <w:abstractNum w:abstractNumId="3" w15:restartNumberingAfterBreak="0">
    <w:nsid w:val="57D9779F"/>
    <w:multiLevelType w:val="hybridMultilevel"/>
    <w:tmpl w:val="CDB2B664"/>
    <w:lvl w:ilvl="0" w:tplc="15DE416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5F82C62"/>
    <w:multiLevelType w:val="hybridMultilevel"/>
    <w:tmpl w:val="A8903476"/>
    <w:lvl w:ilvl="0" w:tplc="2654C7EE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3" w:hanging="400"/>
      </w:pPr>
    </w:lvl>
    <w:lvl w:ilvl="2" w:tplc="0409001B" w:tentative="1">
      <w:start w:val="1"/>
      <w:numFmt w:val="lowerRoman"/>
      <w:lvlText w:val="%3."/>
      <w:lvlJc w:val="right"/>
      <w:pPr>
        <w:ind w:left="1603" w:hanging="400"/>
      </w:pPr>
    </w:lvl>
    <w:lvl w:ilvl="3" w:tplc="0409000F" w:tentative="1">
      <w:start w:val="1"/>
      <w:numFmt w:val="decimal"/>
      <w:lvlText w:val="%4."/>
      <w:lvlJc w:val="left"/>
      <w:pPr>
        <w:ind w:left="2003" w:hanging="400"/>
      </w:pPr>
    </w:lvl>
    <w:lvl w:ilvl="4" w:tplc="04090019" w:tentative="1">
      <w:start w:val="1"/>
      <w:numFmt w:val="upperLetter"/>
      <w:lvlText w:val="%5."/>
      <w:lvlJc w:val="left"/>
      <w:pPr>
        <w:ind w:left="2403" w:hanging="400"/>
      </w:pPr>
    </w:lvl>
    <w:lvl w:ilvl="5" w:tplc="0409001B" w:tentative="1">
      <w:start w:val="1"/>
      <w:numFmt w:val="lowerRoman"/>
      <w:lvlText w:val="%6."/>
      <w:lvlJc w:val="right"/>
      <w:pPr>
        <w:ind w:left="2803" w:hanging="400"/>
      </w:pPr>
    </w:lvl>
    <w:lvl w:ilvl="6" w:tplc="0409000F" w:tentative="1">
      <w:start w:val="1"/>
      <w:numFmt w:val="decimal"/>
      <w:lvlText w:val="%7."/>
      <w:lvlJc w:val="left"/>
      <w:pPr>
        <w:ind w:left="3203" w:hanging="400"/>
      </w:pPr>
    </w:lvl>
    <w:lvl w:ilvl="7" w:tplc="04090019" w:tentative="1">
      <w:start w:val="1"/>
      <w:numFmt w:val="upperLetter"/>
      <w:lvlText w:val="%8."/>
      <w:lvlJc w:val="left"/>
      <w:pPr>
        <w:ind w:left="3603" w:hanging="400"/>
      </w:pPr>
    </w:lvl>
    <w:lvl w:ilvl="8" w:tplc="0409001B" w:tentative="1">
      <w:start w:val="1"/>
      <w:numFmt w:val="lowerRoman"/>
      <w:lvlText w:val="%9."/>
      <w:lvlJc w:val="right"/>
      <w:pPr>
        <w:ind w:left="4003" w:hanging="400"/>
      </w:pPr>
    </w:lvl>
  </w:abstractNum>
  <w:abstractNum w:abstractNumId="5" w15:restartNumberingAfterBreak="0">
    <w:nsid w:val="6E3C4C78"/>
    <w:multiLevelType w:val="hybridMultilevel"/>
    <w:tmpl w:val="4F246DF6"/>
    <w:lvl w:ilvl="0" w:tplc="04090001">
      <w:start w:val="1"/>
      <w:numFmt w:val="bullet"/>
      <w:lvlText w:val=""/>
      <w:lvlJc w:val="left"/>
      <w:pPr>
        <w:ind w:left="1203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3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hideSpellingErrors/>
  <w:hideGrammaticalErrors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TYwNDW1NDQwMzdW0lEKTi0uzszPAykwrAUALIn3fSwAAAA="/>
  </w:docVars>
  <w:rsids>
    <w:rsidRoot w:val="009A364C"/>
    <w:rsid w:val="00004CC2"/>
    <w:rsid w:val="0003020E"/>
    <w:rsid w:val="00030DF6"/>
    <w:rsid w:val="00050168"/>
    <w:rsid w:val="00055887"/>
    <w:rsid w:val="000657FC"/>
    <w:rsid w:val="000A50E0"/>
    <w:rsid w:val="000D6A5D"/>
    <w:rsid w:val="000F77DE"/>
    <w:rsid w:val="00113A0F"/>
    <w:rsid w:val="0012234E"/>
    <w:rsid w:val="001309EA"/>
    <w:rsid w:val="0014714A"/>
    <w:rsid w:val="001705A3"/>
    <w:rsid w:val="001800B5"/>
    <w:rsid w:val="001938F8"/>
    <w:rsid w:val="00193FA8"/>
    <w:rsid w:val="001B239A"/>
    <w:rsid w:val="001B30DF"/>
    <w:rsid w:val="001C1D69"/>
    <w:rsid w:val="001C6836"/>
    <w:rsid w:val="001F0752"/>
    <w:rsid w:val="0025013B"/>
    <w:rsid w:val="00250A0E"/>
    <w:rsid w:val="00255B68"/>
    <w:rsid w:val="00256E75"/>
    <w:rsid w:val="00270F91"/>
    <w:rsid w:val="002A003F"/>
    <w:rsid w:val="002A61CB"/>
    <w:rsid w:val="002B4A62"/>
    <w:rsid w:val="002C123A"/>
    <w:rsid w:val="002E1737"/>
    <w:rsid w:val="002F2173"/>
    <w:rsid w:val="00323844"/>
    <w:rsid w:val="00351E9C"/>
    <w:rsid w:val="00356FE9"/>
    <w:rsid w:val="00376CBC"/>
    <w:rsid w:val="00383585"/>
    <w:rsid w:val="003A1B0E"/>
    <w:rsid w:val="003C172F"/>
    <w:rsid w:val="003E4917"/>
    <w:rsid w:val="00414A86"/>
    <w:rsid w:val="00422BC8"/>
    <w:rsid w:val="00442635"/>
    <w:rsid w:val="00482659"/>
    <w:rsid w:val="00482BAC"/>
    <w:rsid w:val="004A2CA2"/>
    <w:rsid w:val="004C335F"/>
    <w:rsid w:val="004D1E1F"/>
    <w:rsid w:val="00510024"/>
    <w:rsid w:val="0051158E"/>
    <w:rsid w:val="00563CF2"/>
    <w:rsid w:val="00573C49"/>
    <w:rsid w:val="0059426D"/>
    <w:rsid w:val="005C5EC9"/>
    <w:rsid w:val="005F3CB9"/>
    <w:rsid w:val="00601632"/>
    <w:rsid w:val="00610526"/>
    <w:rsid w:val="00640F3C"/>
    <w:rsid w:val="0066325A"/>
    <w:rsid w:val="00665EE3"/>
    <w:rsid w:val="006A1B56"/>
    <w:rsid w:val="006A36F0"/>
    <w:rsid w:val="006D7ADF"/>
    <w:rsid w:val="006E036B"/>
    <w:rsid w:val="007043DE"/>
    <w:rsid w:val="007240D5"/>
    <w:rsid w:val="0073626B"/>
    <w:rsid w:val="007823B8"/>
    <w:rsid w:val="007850D3"/>
    <w:rsid w:val="007B3345"/>
    <w:rsid w:val="007E57DA"/>
    <w:rsid w:val="007F7852"/>
    <w:rsid w:val="00802BA9"/>
    <w:rsid w:val="008300A0"/>
    <w:rsid w:val="008369F7"/>
    <w:rsid w:val="00884318"/>
    <w:rsid w:val="00894F8B"/>
    <w:rsid w:val="00896B4A"/>
    <w:rsid w:val="008A58DE"/>
    <w:rsid w:val="008B7152"/>
    <w:rsid w:val="008D6546"/>
    <w:rsid w:val="008E46C1"/>
    <w:rsid w:val="008F6CF3"/>
    <w:rsid w:val="00904C9F"/>
    <w:rsid w:val="009569BB"/>
    <w:rsid w:val="009619C6"/>
    <w:rsid w:val="0097373F"/>
    <w:rsid w:val="009749E8"/>
    <w:rsid w:val="0098575A"/>
    <w:rsid w:val="009A2B59"/>
    <w:rsid w:val="009A364C"/>
    <w:rsid w:val="009E38E5"/>
    <w:rsid w:val="00A06DF9"/>
    <w:rsid w:val="00A47F99"/>
    <w:rsid w:val="00A576DA"/>
    <w:rsid w:val="00A71A14"/>
    <w:rsid w:val="00AA69A4"/>
    <w:rsid w:val="00AD4C34"/>
    <w:rsid w:val="00B04CD0"/>
    <w:rsid w:val="00B26CAF"/>
    <w:rsid w:val="00B4424B"/>
    <w:rsid w:val="00B44F57"/>
    <w:rsid w:val="00BA2FBB"/>
    <w:rsid w:val="00BC1B74"/>
    <w:rsid w:val="00BC60F6"/>
    <w:rsid w:val="00C34E35"/>
    <w:rsid w:val="00C57AF4"/>
    <w:rsid w:val="00C742A4"/>
    <w:rsid w:val="00CA2AC6"/>
    <w:rsid w:val="00CA36CF"/>
    <w:rsid w:val="00CC3C74"/>
    <w:rsid w:val="00CC42CD"/>
    <w:rsid w:val="00D32ED1"/>
    <w:rsid w:val="00D40EC8"/>
    <w:rsid w:val="00D5776A"/>
    <w:rsid w:val="00D57940"/>
    <w:rsid w:val="00D771D6"/>
    <w:rsid w:val="00D825FE"/>
    <w:rsid w:val="00D8368E"/>
    <w:rsid w:val="00DA22AC"/>
    <w:rsid w:val="00DB0249"/>
    <w:rsid w:val="00DB324D"/>
    <w:rsid w:val="00DC21E9"/>
    <w:rsid w:val="00DE0CAB"/>
    <w:rsid w:val="00DF6B32"/>
    <w:rsid w:val="00E0481B"/>
    <w:rsid w:val="00E106FE"/>
    <w:rsid w:val="00E221E1"/>
    <w:rsid w:val="00E43B25"/>
    <w:rsid w:val="00E8290A"/>
    <w:rsid w:val="00E84520"/>
    <w:rsid w:val="00E9473C"/>
    <w:rsid w:val="00E95539"/>
    <w:rsid w:val="00EA089E"/>
    <w:rsid w:val="00F47B69"/>
    <w:rsid w:val="00F709A3"/>
    <w:rsid w:val="00F80728"/>
    <w:rsid w:val="00F938C8"/>
    <w:rsid w:val="00FB3567"/>
    <w:rsid w:val="00FB54A5"/>
    <w:rsid w:val="00FB765B"/>
    <w:rsid w:val="00FF7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648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bdr w:val="nil"/>
        <w:lang w:val="en-US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semiHidden="1" w:uiPriority="99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52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53" w:qFormat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85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uiPriority w:val="34"/>
    <w:qFormat/>
    <w:pPr>
      <w:widowControl w:val="0"/>
      <w:ind w:left="800"/>
      <w:jc w:val="both"/>
    </w:pPr>
    <w:rPr>
      <w:rFonts w:ascii="맑은 고딕" w:eastAsia="맑은 고딕" w:hAnsi="맑은 고딕" w:cs="맑은 고딕"/>
      <w:color w:val="000000"/>
      <w:kern w:val="2"/>
      <w:u w:color="000000"/>
    </w:rPr>
  </w:style>
  <w:style w:type="table" w:styleId="a4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DA22A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3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 테마">
      <a:dk1>
        <a:sysClr val="windowText" lastClr="000000"/>
      </a:dk1>
      <a:lt1>
        <a:sysClr val="window" lastClr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테마">
      <a:majorFont>
        <a:latin typeface="Helvetica Neue"/>
        <a:ea typeface="돋움"/>
        <a:cs typeface="Helvetica Neue"/>
        <a:font script="Jpan" typeface="BiauKai"/>
        <a:font script="Hang" typeface="BiauKai"/>
        <a:font script="Hans" typeface="BiauKai"/>
        <a:font script="Hant" typeface="BiauKai"/>
        <a:font script="Arab" typeface="BiauKai"/>
        <a:font script="Hebr" typeface="BiauKai"/>
        <a:font script="Thai" typeface="BiauKai"/>
        <a:font script="Ethi" typeface="BiauKai"/>
        <a:font script="Beng" typeface="BiauKai"/>
        <a:font script="Gujr" typeface="BiauKai"/>
        <a:font script="Khmr" typeface="BiauKai"/>
        <a:font script="Knda" typeface="BiauKai"/>
        <a:font script="Guru" typeface="BiauKai"/>
        <a:font script="Cans" typeface="BiauKai"/>
        <a:font script="Cher" typeface="BiauKai"/>
        <a:font script="Yiii" typeface="BiauKai"/>
        <a:font script="Tibt" typeface="BiauKai"/>
        <a:font script="Thaa" typeface="BiauKai"/>
        <a:font script="Deva" typeface="BiauKai"/>
        <a:font script="Telu" typeface="BiauKai"/>
        <a:font script="Taml" typeface="BiauKai"/>
        <a:font script="Syrc" typeface="BiauKai"/>
        <a:font script="Orya" typeface="BiauKai"/>
        <a:font script="Mlym" typeface="BiauKai"/>
        <a:font script="Laoo" typeface="BiauKai"/>
        <a:font script="Sinh" typeface="BiauKai"/>
        <a:font script="Mong" typeface="BiauKai"/>
        <a:font script="Viet" typeface="BiauKai"/>
        <a:font script="Uigh" typeface="BiauKai"/>
        <a:font script="Geor" typeface="BiauKai"/>
      </a:majorFont>
      <a:minorFont>
        <a:latin typeface="Helvetica Neue"/>
        <a:ea typeface="바탕"/>
        <a:cs typeface="Helvetica Neue"/>
        <a:font script="Jpan" typeface="BiauKai"/>
        <a:font script="Hang" typeface="BiauKai"/>
        <a:font script="Hans" typeface="BiauKai"/>
        <a:font script="Hant" typeface="BiauKai"/>
        <a:font script="Arab" typeface="BiauKai"/>
        <a:font script="Hebr" typeface="BiauKai"/>
        <a:font script="Thai" typeface="BiauKai"/>
        <a:font script="Ethi" typeface="BiauKai"/>
        <a:font script="Beng" typeface="BiauKai"/>
        <a:font script="Gujr" typeface="BiauKai"/>
        <a:font script="Khmr" typeface="BiauKai"/>
        <a:font script="Knda" typeface="BiauKai"/>
        <a:font script="Guru" typeface="BiauKai"/>
        <a:font script="Cans" typeface="BiauKai"/>
        <a:font script="Cher" typeface="BiauKai"/>
        <a:font script="Yiii" typeface="BiauKai"/>
        <a:font script="Tibt" typeface="BiauKai"/>
        <a:font script="Thaa" typeface="BiauKai"/>
        <a:font script="Deva" typeface="BiauKai"/>
        <a:font script="Telu" typeface="BiauKai"/>
        <a:font script="Taml" typeface="BiauKai"/>
        <a:font script="Syrc" typeface="BiauKai"/>
        <a:font script="Orya" typeface="BiauKai"/>
        <a:font script="Mlym" typeface="BiauKai"/>
        <a:font script="Laoo" typeface="BiauKai"/>
        <a:font script="Sinh" typeface="BiauKai"/>
        <a:font script="Mong" typeface="BiauKai"/>
        <a:font script="Viet" typeface="BiauKai"/>
        <a:font script="Uigh" typeface="BiauKai"/>
        <a:font script="Geor" typeface="BiauKai"/>
      </a:minorFont>
    </a:fontScheme>
    <a:fmtScheme name="Office 테마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D94E01AD38B9A7499D640DDC9AABD88F" ma:contentTypeVersion="10" ma:contentTypeDescription="새 문서를 만듭니다." ma:contentTypeScope="" ma:versionID="03a66fc9afa39527380bd317f6aa3292">
  <xsd:schema xmlns:xsd="http://www.w3.org/2001/XMLSchema" xmlns:xs="http://www.w3.org/2001/XMLSchema" xmlns:p="http://schemas.microsoft.com/office/2006/metadata/properties" xmlns:ns3="e853eb9a-ebd3-4eed-8cb6-8c1751577767" targetNamespace="http://schemas.microsoft.com/office/2006/metadata/properties" ma:root="true" ma:fieldsID="574bf45a50b0194fbac0600a3b6efe76" ns3:_="">
    <xsd:import namespace="e853eb9a-ebd3-4eed-8cb6-8c17515777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3eb9a-ebd3-4eed-8cb6-8c17515777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C90810-E349-4547-8AC9-28C33AA73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53eb9a-ebd3-4eed-8cb6-8c17515777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234FD4-C1DF-4E13-9C2E-82AC3E8397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3BF8D4-1DF0-4DE7-BEE6-BE21A0B03B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7475759-AC88-9F41-ADAF-9456DACE8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84</Words>
  <Characters>5611</Characters>
  <Application>Microsoft Office Word</Application>
  <DocSecurity>0</DocSecurity>
  <Lines>46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13T10:39:00Z</dcterms:created>
  <dcterms:modified xsi:type="dcterms:W3CDTF">2020-09-15T16:29:00Z</dcterms:modified>
  <cp:version>1100.0100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4E01AD38B9A7499D640DDC9AABD88F</vt:lpwstr>
  </property>
</Properties>
</file>